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EF1A8" w14:textId="61C4C2EE" w:rsidR="006378FF" w:rsidRDefault="006378FF" w:rsidP="00FA2189">
      <w:pPr>
        <w:jc w:val="both"/>
        <w:rPr>
          <w:b/>
          <w:caps/>
          <w:sz w:val="20"/>
          <w:szCs w:val="20"/>
          <w:u w:val="single"/>
        </w:rPr>
      </w:pPr>
      <w:r>
        <w:rPr>
          <w:b/>
          <w:caps/>
          <w:sz w:val="20"/>
          <w:szCs w:val="20"/>
          <w:u w:val="single"/>
        </w:rPr>
        <w:t>call to order of a public hearing on the town of walden land use plan</w:t>
      </w:r>
    </w:p>
    <w:p w14:paraId="6D01EC88" w14:textId="7DDBFC90" w:rsidR="006378FF" w:rsidRDefault="006378FF" w:rsidP="00FA2189">
      <w:pPr>
        <w:jc w:val="both"/>
        <w:rPr>
          <w:b/>
          <w:caps/>
          <w:sz w:val="20"/>
          <w:szCs w:val="20"/>
          <w:u w:val="single"/>
        </w:rPr>
      </w:pPr>
      <w:r>
        <w:rPr>
          <w:b/>
          <w:caps/>
          <w:sz w:val="20"/>
          <w:szCs w:val="20"/>
          <w:u w:val="single"/>
        </w:rPr>
        <w:t xml:space="preserve">adjournment of public hearing </w:t>
      </w:r>
    </w:p>
    <w:p w14:paraId="0ACD96EF" w14:textId="0D9C0A13" w:rsidR="00C64701" w:rsidRPr="0032285E" w:rsidRDefault="002A03FE" w:rsidP="00FA2189">
      <w:pPr>
        <w:jc w:val="both"/>
        <w:rPr>
          <w:b/>
          <w:caps/>
          <w:sz w:val="20"/>
          <w:szCs w:val="20"/>
          <w:u w:val="single"/>
        </w:rPr>
      </w:pPr>
      <w:r w:rsidRPr="0032285E">
        <w:rPr>
          <w:b/>
          <w:caps/>
          <w:sz w:val="20"/>
          <w:szCs w:val="20"/>
          <w:u w:val="single"/>
        </w:rPr>
        <w:t>call</w:t>
      </w:r>
      <w:r w:rsidR="00633ED6" w:rsidRPr="0032285E">
        <w:rPr>
          <w:b/>
          <w:caps/>
          <w:sz w:val="20"/>
          <w:szCs w:val="20"/>
          <w:u w:val="single"/>
        </w:rPr>
        <w:t xml:space="preserve"> to order of the regular meetiNG</w:t>
      </w:r>
    </w:p>
    <w:p w14:paraId="0C24041A" w14:textId="77777777" w:rsidR="00AA35D9" w:rsidRPr="0032285E" w:rsidRDefault="002A03FE" w:rsidP="00494709">
      <w:pPr>
        <w:jc w:val="both"/>
        <w:rPr>
          <w:b/>
          <w:caps/>
          <w:sz w:val="20"/>
          <w:szCs w:val="20"/>
          <w:u w:val="single"/>
        </w:rPr>
      </w:pPr>
      <w:r w:rsidRPr="0032285E">
        <w:rPr>
          <w:b/>
          <w:caps/>
          <w:sz w:val="20"/>
          <w:szCs w:val="20"/>
          <w:u w:val="single"/>
        </w:rPr>
        <w:t>prayer and pledge to the flag</w:t>
      </w:r>
    </w:p>
    <w:p w14:paraId="5CBE128A" w14:textId="77777777" w:rsidR="00AA35D9" w:rsidRPr="0032285E" w:rsidRDefault="002A03FE" w:rsidP="00494709">
      <w:pPr>
        <w:jc w:val="both"/>
        <w:rPr>
          <w:b/>
          <w:caps/>
          <w:sz w:val="20"/>
          <w:szCs w:val="20"/>
          <w:u w:val="single"/>
        </w:rPr>
      </w:pPr>
      <w:r w:rsidRPr="0032285E">
        <w:rPr>
          <w:b/>
          <w:caps/>
          <w:sz w:val="20"/>
          <w:szCs w:val="20"/>
          <w:u w:val="single"/>
        </w:rPr>
        <w:t xml:space="preserve">roll call </w:t>
      </w:r>
    </w:p>
    <w:p w14:paraId="65D4F6D1" w14:textId="65D7BFDC" w:rsidR="00274588" w:rsidRPr="0032285E" w:rsidRDefault="00FE6DA3" w:rsidP="00494709">
      <w:pPr>
        <w:jc w:val="both"/>
        <w:rPr>
          <w:b/>
          <w:caps/>
          <w:sz w:val="20"/>
          <w:szCs w:val="20"/>
          <w:u w:val="single"/>
        </w:rPr>
      </w:pPr>
      <w:r w:rsidRPr="0032285E">
        <w:rPr>
          <w:b/>
          <w:caps/>
          <w:sz w:val="20"/>
          <w:szCs w:val="20"/>
          <w:u w:val="single"/>
        </w:rPr>
        <w:t xml:space="preserve">APPROVAL OR CORRECTION OF MINUTES OF </w:t>
      </w:r>
      <w:r w:rsidR="00263CF1">
        <w:rPr>
          <w:b/>
          <w:caps/>
          <w:sz w:val="20"/>
          <w:szCs w:val="20"/>
          <w:u w:val="single"/>
        </w:rPr>
        <w:t>january 11, 2022</w:t>
      </w:r>
    </w:p>
    <w:p w14:paraId="62DE0326" w14:textId="672A88F4" w:rsidR="00A703E3" w:rsidRPr="0032285E" w:rsidRDefault="00A703E3" w:rsidP="00494709">
      <w:pPr>
        <w:jc w:val="both"/>
        <w:rPr>
          <w:b/>
          <w:caps/>
          <w:sz w:val="20"/>
          <w:szCs w:val="20"/>
          <w:u w:val="single"/>
        </w:rPr>
      </w:pPr>
      <w:r w:rsidRPr="0032285E">
        <w:rPr>
          <w:b/>
          <w:caps/>
          <w:sz w:val="20"/>
          <w:szCs w:val="20"/>
          <w:u w:val="single"/>
        </w:rPr>
        <w:t xml:space="preserve">reports </w:t>
      </w:r>
    </w:p>
    <w:p w14:paraId="6C617C60" w14:textId="083FE2D1" w:rsidR="00942834" w:rsidRPr="0032285E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  <w:u w:val="single"/>
        </w:rPr>
      </w:pPr>
      <w:r w:rsidRPr="270D4E8D">
        <w:rPr>
          <w:caps/>
          <w:sz w:val="20"/>
          <w:szCs w:val="20"/>
        </w:rPr>
        <w:t xml:space="preserve">roadS </w:t>
      </w:r>
    </w:p>
    <w:p w14:paraId="30ABAE94" w14:textId="623A1B53" w:rsidR="00A703E3" w:rsidRPr="0032285E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  <w:u w:val="single"/>
        </w:rPr>
      </w:pPr>
      <w:r w:rsidRPr="270D4E8D">
        <w:rPr>
          <w:caps/>
          <w:sz w:val="20"/>
          <w:szCs w:val="20"/>
        </w:rPr>
        <w:t>police</w:t>
      </w:r>
    </w:p>
    <w:p w14:paraId="1C968D60" w14:textId="2A381E58" w:rsidR="00A703E3" w:rsidRPr="0032285E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  <w:u w:val="single"/>
        </w:rPr>
      </w:pPr>
      <w:r w:rsidRPr="270D4E8D">
        <w:rPr>
          <w:caps/>
          <w:sz w:val="20"/>
          <w:szCs w:val="20"/>
        </w:rPr>
        <w:t xml:space="preserve">financial </w:t>
      </w:r>
    </w:p>
    <w:p w14:paraId="24A2960F" w14:textId="43BA5190" w:rsidR="00A703E3" w:rsidRPr="0032285E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  <w:u w:val="single"/>
        </w:rPr>
      </w:pPr>
      <w:r w:rsidRPr="270D4E8D">
        <w:rPr>
          <w:caps/>
          <w:sz w:val="20"/>
          <w:szCs w:val="20"/>
        </w:rPr>
        <w:t>codes enforcement</w:t>
      </w:r>
    </w:p>
    <w:p w14:paraId="5DD7E531" w14:textId="042B81A7" w:rsidR="00A703E3" w:rsidRPr="0032285E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  <w:u w:val="single"/>
        </w:rPr>
      </w:pPr>
      <w:r w:rsidRPr="270D4E8D">
        <w:rPr>
          <w:caps/>
          <w:sz w:val="20"/>
          <w:szCs w:val="20"/>
        </w:rPr>
        <w:t>wres</w:t>
      </w:r>
    </w:p>
    <w:p w14:paraId="6A4F58B3" w14:textId="48FD0CF0" w:rsidR="00A703E3" w:rsidRPr="0032285E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  <w:u w:val="single"/>
        </w:rPr>
      </w:pPr>
      <w:r w:rsidRPr="270D4E8D">
        <w:rPr>
          <w:caps/>
          <w:sz w:val="20"/>
          <w:szCs w:val="20"/>
        </w:rPr>
        <w:t>bachman council</w:t>
      </w:r>
    </w:p>
    <w:p w14:paraId="722EB4D9" w14:textId="78374EEF" w:rsidR="00A703E3" w:rsidRPr="0032285E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</w:rPr>
      </w:pPr>
      <w:r w:rsidRPr="270D4E8D">
        <w:rPr>
          <w:caps/>
          <w:sz w:val="20"/>
          <w:szCs w:val="20"/>
        </w:rPr>
        <w:t>mccoy farm &amp; gardens</w:t>
      </w:r>
    </w:p>
    <w:p w14:paraId="57AEF450" w14:textId="310B68B8" w:rsidR="270D4E8D" w:rsidRDefault="270D4E8D" w:rsidP="270D4E8D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</w:rPr>
      </w:pPr>
      <w:r w:rsidRPr="270D4E8D">
        <w:rPr>
          <w:caps/>
          <w:sz w:val="20"/>
          <w:szCs w:val="20"/>
        </w:rPr>
        <w:t>Dog park</w:t>
      </w:r>
    </w:p>
    <w:p w14:paraId="66D1A538" w14:textId="72E3B671" w:rsidR="361D7FCB" w:rsidRDefault="270D4E8D" w:rsidP="361D7FCB">
      <w:pPr>
        <w:pStyle w:val="ListParagraph"/>
        <w:numPr>
          <w:ilvl w:val="0"/>
          <w:numId w:val="1"/>
        </w:numPr>
        <w:jc w:val="both"/>
        <w:rPr>
          <w:caps/>
          <w:sz w:val="20"/>
          <w:szCs w:val="20"/>
        </w:rPr>
      </w:pPr>
      <w:r w:rsidRPr="270D4E8D">
        <w:rPr>
          <w:caps/>
          <w:sz w:val="20"/>
          <w:szCs w:val="20"/>
        </w:rPr>
        <w:t>Parks and Recreation</w:t>
      </w:r>
    </w:p>
    <w:p w14:paraId="1400680E" w14:textId="5E90D665" w:rsidR="001D148E" w:rsidRPr="0032285E" w:rsidRDefault="00AD0ED2" w:rsidP="00F90066">
      <w:pPr>
        <w:spacing w:before="120" w:line="360" w:lineRule="auto"/>
        <w:jc w:val="both"/>
        <w:rPr>
          <w:rFonts w:asciiTheme="minorHAnsi" w:hAnsiTheme="minorHAnsi" w:cstheme="minorHAnsi"/>
          <w:caps/>
          <w:sz w:val="20"/>
          <w:szCs w:val="20"/>
        </w:rPr>
      </w:pPr>
      <w:r w:rsidRPr="0032285E">
        <w:rPr>
          <w:b/>
          <w:caps/>
          <w:sz w:val="20"/>
          <w:szCs w:val="20"/>
          <w:u w:val="thick"/>
        </w:rPr>
        <w:t>new business</w:t>
      </w:r>
      <w:r w:rsidR="001D148E" w:rsidRPr="0032285E">
        <w:rPr>
          <w:rFonts w:asciiTheme="minorHAnsi" w:hAnsiTheme="minorHAnsi" w:cstheme="minorHAnsi"/>
          <w:caps/>
          <w:sz w:val="20"/>
          <w:szCs w:val="20"/>
        </w:rPr>
        <w:t>)</w:t>
      </w:r>
    </w:p>
    <w:p w14:paraId="0DBD15AE" w14:textId="405FD91C" w:rsidR="002407B3" w:rsidRDefault="270D4E8D" w:rsidP="00347B73">
      <w:pPr>
        <w:pStyle w:val="ListParagraph"/>
        <w:numPr>
          <w:ilvl w:val="0"/>
          <w:numId w:val="3"/>
        </w:numPr>
        <w:spacing w:before="120" w:line="360" w:lineRule="auto"/>
        <w:jc w:val="both"/>
        <w:rPr>
          <w:rFonts w:asciiTheme="minorHAnsi" w:hAnsiTheme="minorHAnsi" w:cstheme="minorBidi"/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 xml:space="preserve">first reading of proposed Ordinance # 2022-342, approving a land use plan for the town of walden. </w:t>
      </w:r>
    </w:p>
    <w:p w14:paraId="5A29E1CD" w14:textId="70DD55F0" w:rsidR="270D4E8D" w:rsidRDefault="270D4E8D" w:rsidP="00347B73">
      <w:pPr>
        <w:pStyle w:val="ListParagraph"/>
        <w:numPr>
          <w:ilvl w:val="0"/>
          <w:numId w:val="3"/>
        </w:numPr>
        <w:spacing w:before="120" w:line="360" w:lineRule="auto"/>
        <w:jc w:val="both"/>
        <w:rPr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>First reading by caption of proposed ordinance # 2022-343, an ordinance of the town of walden, tennessee repealing the moratorium on the issuance of building permits in a designated area of the town of walden established by ordinance # 2021-</w:t>
      </w:r>
      <w:r w:rsidR="00347B73">
        <w:rPr>
          <w:rFonts w:asciiTheme="minorHAnsi" w:hAnsiTheme="minorHAnsi" w:cstheme="minorBidi"/>
          <w:caps/>
          <w:sz w:val="20"/>
          <w:szCs w:val="20"/>
        </w:rPr>
        <w:t xml:space="preserve">341. </w:t>
      </w:r>
    </w:p>
    <w:p w14:paraId="40AA9853" w14:textId="2D49A693" w:rsidR="00870413" w:rsidRPr="00870413" w:rsidRDefault="270D4E8D" w:rsidP="00347B73">
      <w:pPr>
        <w:pStyle w:val="ListParagraph"/>
        <w:numPr>
          <w:ilvl w:val="0"/>
          <w:numId w:val="3"/>
        </w:numPr>
        <w:spacing w:line="360" w:lineRule="auto"/>
        <w:rPr>
          <w:rFonts w:asciiTheme="minorHAnsi" w:hAnsiTheme="minorHAnsi" w:cstheme="minorBidi"/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 xml:space="preserve">CONSIDERATION OF THE APPLICATION FOR A CURB CUT PERMIT AT 3511 E. Brow. </w:t>
      </w:r>
    </w:p>
    <w:p w14:paraId="54982C5E" w14:textId="5DE5D0F0" w:rsidR="00870413" w:rsidRDefault="270D4E8D" w:rsidP="00347B73">
      <w:pPr>
        <w:pStyle w:val="ListParagraph"/>
        <w:numPr>
          <w:ilvl w:val="0"/>
          <w:numId w:val="3"/>
        </w:numPr>
        <w:spacing w:line="360" w:lineRule="auto"/>
        <w:rPr>
          <w:rFonts w:asciiTheme="minorHAnsi" w:hAnsiTheme="minorHAnsi" w:cstheme="minorBidi"/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 xml:space="preserve">CONSIDERATION OF THE APPLICATION FOR A CURB CUT PERMIT AT 704 Key Hulse RD. </w:t>
      </w:r>
    </w:p>
    <w:p w14:paraId="548D75DB" w14:textId="70F683C4" w:rsidR="006D67B1" w:rsidRDefault="270D4E8D" w:rsidP="00347B73">
      <w:pPr>
        <w:pStyle w:val="ListParagraph"/>
        <w:numPr>
          <w:ilvl w:val="0"/>
          <w:numId w:val="3"/>
        </w:numPr>
        <w:spacing w:line="360" w:lineRule="auto"/>
        <w:rPr>
          <w:rFonts w:asciiTheme="minorHAnsi" w:hAnsiTheme="minorHAnsi" w:cstheme="minorBidi"/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 xml:space="preserve">Consideration of quotes to </w:t>
      </w:r>
      <w:r w:rsidR="00347B73" w:rsidRPr="270D4E8D">
        <w:rPr>
          <w:rFonts w:asciiTheme="minorHAnsi" w:hAnsiTheme="minorHAnsi" w:cstheme="minorBidi"/>
          <w:caps/>
          <w:sz w:val="20"/>
          <w:szCs w:val="20"/>
        </w:rPr>
        <w:t>CONTRACT FOR</w:t>
      </w:r>
      <w:r w:rsidRPr="270D4E8D">
        <w:rPr>
          <w:rFonts w:asciiTheme="minorHAnsi" w:hAnsiTheme="minorHAnsi" w:cstheme="minorBidi"/>
          <w:caps/>
          <w:sz w:val="20"/>
          <w:szCs w:val="20"/>
        </w:rPr>
        <w:t xml:space="preserve"> technology </w:t>
      </w:r>
      <w:r w:rsidR="00347B73" w:rsidRPr="270D4E8D">
        <w:rPr>
          <w:rFonts w:asciiTheme="minorHAnsi" w:hAnsiTheme="minorHAnsi" w:cstheme="minorBidi"/>
          <w:caps/>
          <w:sz w:val="20"/>
          <w:szCs w:val="20"/>
        </w:rPr>
        <w:t>SERVICES,</w:t>
      </w:r>
      <w:r w:rsidRPr="270D4E8D">
        <w:rPr>
          <w:rFonts w:asciiTheme="minorHAnsi" w:hAnsiTheme="minorHAnsi" w:cstheme="minorBidi"/>
          <w:caps/>
          <w:sz w:val="20"/>
          <w:szCs w:val="20"/>
        </w:rPr>
        <w:t xml:space="preserve"> upgrades to the phonE system and EQUIPMENT. </w:t>
      </w:r>
    </w:p>
    <w:p w14:paraId="09BFD8C6" w14:textId="29F99025" w:rsidR="00F16BB6" w:rsidRPr="00870413" w:rsidRDefault="270D4E8D" w:rsidP="270D4E8D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>Consideration of quotes for tree removal at mabbitt springs and the puppy patch.</w:t>
      </w:r>
    </w:p>
    <w:p w14:paraId="7961DAA7" w14:textId="5FE3CE90" w:rsidR="00870413" w:rsidRDefault="270D4E8D" w:rsidP="270D4E8D">
      <w:pPr>
        <w:pStyle w:val="ListParagraph"/>
        <w:numPr>
          <w:ilvl w:val="0"/>
          <w:numId w:val="3"/>
        </w:numPr>
        <w:spacing w:before="120" w:line="360" w:lineRule="auto"/>
        <w:jc w:val="both"/>
        <w:rPr>
          <w:rFonts w:asciiTheme="minorHAnsi" w:hAnsiTheme="minorHAnsi" w:cstheme="minorBidi"/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>Approve Line Items Transfers FOR UPGRADES TO PHONE SYSTEM, EQUIPMENT, MONTHLY TECH SERVICE FEES:</w:t>
      </w:r>
    </w:p>
    <w:p w14:paraId="03B593BC" w14:textId="44335F96" w:rsidR="00084658" w:rsidRPr="007E4672" w:rsidRDefault="00084658" w:rsidP="00084658">
      <w:pPr>
        <w:pStyle w:val="ListParagraph"/>
        <w:spacing w:before="120" w:line="360" w:lineRule="auto"/>
        <w:jc w:val="both"/>
        <w:rPr>
          <w:rFonts w:asciiTheme="minorHAnsi" w:hAnsiTheme="minorHAnsi" w:cstheme="minorHAnsi"/>
          <w:caps/>
          <w:sz w:val="20"/>
          <w:szCs w:val="20"/>
          <w:u w:val="single"/>
        </w:rPr>
      </w:pP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TRANSFER FROM: 46000-440 </w:t>
      </w:r>
      <w:r w:rsidR="00347B73">
        <w:rPr>
          <w:rFonts w:asciiTheme="minorHAnsi" w:hAnsiTheme="minorHAnsi" w:cstheme="minorHAnsi"/>
          <w:caps/>
          <w:sz w:val="20"/>
          <w:szCs w:val="20"/>
          <w:u w:val="single"/>
        </w:rPr>
        <w:t>-</w:t>
      </w:r>
      <w:r w:rsidR="00347B73" w:rsidRP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</w:t>
      </w:r>
      <w:r w:rsidR="00347B73">
        <w:rPr>
          <w:rFonts w:asciiTheme="minorHAnsi" w:hAnsiTheme="minorHAnsi" w:cstheme="minorHAnsi"/>
          <w:caps/>
          <w:sz w:val="20"/>
          <w:szCs w:val="20"/>
          <w:u w:val="single"/>
        </w:rPr>
        <w:t>(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$4,000.00)- sTATE OF tn. gRANT </w:t>
      </w:r>
    </w:p>
    <w:p w14:paraId="4E479787" w14:textId="6E96D15E" w:rsidR="00084658" w:rsidRPr="007E4672" w:rsidRDefault="00084658" w:rsidP="00084658">
      <w:pPr>
        <w:pStyle w:val="ListParagraph"/>
        <w:spacing w:before="120" w:line="360" w:lineRule="auto"/>
        <w:jc w:val="both"/>
        <w:rPr>
          <w:rFonts w:asciiTheme="minorHAnsi" w:hAnsiTheme="minorHAnsi" w:cstheme="minorHAnsi"/>
          <w:caps/>
          <w:sz w:val="20"/>
          <w:szCs w:val="20"/>
          <w:u w:val="single"/>
        </w:rPr>
      </w:pP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>TRANSFER FROM: 43100-271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- 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($1,882.00)-pOTHOLE REPAIRS </w:t>
      </w:r>
    </w:p>
    <w:p w14:paraId="266134A7" w14:textId="3949F30B" w:rsidR="00084658" w:rsidRPr="007E4672" w:rsidRDefault="00084658" w:rsidP="00084658">
      <w:pPr>
        <w:pStyle w:val="ListParagraph"/>
        <w:spacing w:before="120" w:line="360" w:lineRule="auto"/>
        <w:jc w:val="both"/>
        <w:rPr>
          <w:rFonts w:asciiTheme="minorHAnsi" w:hAnsiTheme="minorHAnsi" w:cstheme="minorHAnsi"/>
          <w:caps/>
          <w:sz w:val="20"/>
          <w:szCs w:val="20"/>
          <w:u w:val="single"/>
        </w:rPr>
      </w:pP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TRANSFER TO: 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     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>41000-233-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>$1,650.00-DUES &amp; SUBSCRIPTIONS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($330 MONTHLY FEE FOR TECH SERVICES)</w:t>
      </w:r>
    </w:p>
    <w:p w14:paraId="001A77EE" w14:textId="137890EE" w:rsidR="00084658" w:rsidRPr="007E4672" w:rsidRDefault="00084658" w:rsidP="00084658">
      <w:pPr>
        <w:pStyle w:val="ListParagraph"/>
        <w:spacing w:before="120" w:line="360" w:lineRule="auto"/>
        <w:jc w:val="both"/>
        <w:rPr>
          <w:rFonts w:asciiTheme="minorHAnsi" w:hAnsiTheme="minorHAnsi" w:cstheme="minorHAnsi"/>
          <w:caps/>
          <w:sz w:val="20"/>
          <w:szCs w:val="20"/>
          <w:u w:val="single"/>
        </w:rPr>
      </w:pP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lastRenderedPageBreak/>
        <w:t xml:space="preserve">TRANSFER TO: 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    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>41000-931-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>$3,292.00-</w:t>
      </w:r>
      <w:r w:rsidR="007E4672" w:rsidRP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cAPITAL oUTLAY EQUIPMENT </w:t>
      </w:r>
    </w:p>
    <w:p w14:paraId="3E50A3EE" w14:textId="135CA4A6" w:rsidR="00084658" w:rsidRPr="007E4672" w:rsidRDefault="00084658" w:rsidP="00084658">
      <w:pPr>
        <w:pStyle w:val="ListParagraph"/>
        <w:spacing w:before="120" w:line="360" w:lineRule="auto"/>
        <w:jc w:val="both"/>
        <w:rPr>
          <w:rFonts w:asciiTheme="minorHAnsi" w:hAnsiTheme="minorHAnsi" w:cstheme="minorHAnsi"/>
          <w:caps/>
          <w:sz w:val="20"/>
          <w:szCs w:val="20"/>
          <w:u w:val="single"/>
        </w:rPr>
      </w:pP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TRANSFER TO: 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    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>41000-240-</w:t>
      </w:r>
      <w:r w:rsidR="007E4672">
        <w:rPr>
          <w:rFonts w:asciiTheme="minorHAnsi" w:hAnsiTheme="minorHAnsi" w:cstheme="minorHAnsi"/>
          <w:caps/>
          <w:sz w:val="20"/>
          <w:szCs w:val="20"/>
          <w:u w:val="single"/>
        </w:rPr>
        <w:t xml:space="preserve"> </w:t>
      </w:r>
      <w:r w:rsidRPr="007E4672">
        <w:rPr>
          <w:rFonts w:asciiTheme="minorHAnsi" w:hAnsiTheme="minorHAnsi" w:cstheme="minorHAnsi"/>
          <w:caps/>
          <w:sz w:val="20"/>
          <w:szCs w:val="20"/>
          <w:u w:val="single"/>
        </w:rPr>
        <w:t>$940.00</w:t>
      </w:r>
      <w:r w:rsidR="007E4672" w:rsidRPr="007E4672">
        <w:rPr>
          <w:rFonts w:asciiTheme="minorHAnsi" w:hAnsiTheme="minorHAnsi" w:cstheme="minorHAnsi"/>
          <w:caps/>
          <w:sz w:val="20"/>
          <w:szCs w:val="20"/>
          <w:u w:val="single"/>
        </w:rPr>
        <w:t>-MAINTENANCE &amp; UTILITIES</w:t>
      </w:r>
    </w:p>
    <w:p w14:paraId="2E305640" w14:textId="3E483090" w:rsidR="00351D1D" w:rsidRPr="0032285E" w:rsidRDefault="270D4E8D" w:rsidP="270D4E8D">
      <w:pPr>
        <w:pStyle w:val="ListParagraph"/>
        <w:numPr>
          <w:ilvl w:val="0"/>
          <w:numId w:val="3"/>
        </w:numPr>
        <w:spacing w:before="120" w:line="360" w:lineRule="auto"/>
        <w:jc w:val="both"/>
        <w:rPr>
          <w:rFonts w:asciiTheme="minorHAnsi" w:hAnsiTheme="minorHAnsi" w:cstheme="minorBidi"/>
          <w:caps/>
          <w:sz w:val="20"/>
          <w:szCs w:val="20"/>
        </w:rPr>
      </w:pPr>
      <w:r w:rsidRPr="270D4E8D">
        <w:rPr>
          <w:rFonts w:asciiTheme="minorHAnsi" w:hAnsiTheme="minorHAnsi" w:cstheme="minorBidi"/>
          <w:caps/>
          <w:sz w:val="20"/>
          <w:szCs w:val="20"/>
        </w:rPr>
        <w:t xml:space="preserve">ANY OTHER NEW BUSINESS. </w:t>
      </w:r>
    </w:p>
    <w:p w14:paraId="501B95B1" w14:textId="0E8A5F7A" w:rsidR="000075FC" w:rsidRPr="0032285E" w:rsidRDefault="001C38C6" w:rsidP="000075FC">
      <w:pPr>
        <w:spacing w:before="120" w:line="360" w:lineRule="auto"/>
        <w:rPr>
          <w:b/>
          <w:caps/>
          <w:sz w:val="20"/>
          <w:szCs w:val="20"/>
          <w:u w:val="thick"/>
        </w:rPr>
      </w:pPr>
      <w:r w:rsidRPr="0032285E">
        <w:rPr>
          <w:b/>
          <w:caps/>
          <w:sz w:val="20"/>
          <w:szCs w:val="20"/>
          <w:u w:val="thick"/>
        </w:rPr>
        <w:t>unfinished business</w:t>
      </w:r>
    </w:p>
    <w:p w14:paraId="1085868F" w14:textId="390CE208" w:rsidR="00483AFB" w:rsidRPr="0032285E" w:rsidRDefault="00980AF0" w:rsidP="00697002">
      <w:pPr>
        <w:pStyle w:val="ListParagraph"/>
        <w:numPr>
          <w:ilvl w:val="0"/>
          <w:numId w:val="2"/>
        </w:numPr>
        <w:spacing w:before="120" w:line="360" w:lineRule="auto"/>
        <w:jc w:val="both"/>
        <w:rPr>
          <w:caps/>
          <w:sz w:val="20"/>
          <w:szCs w:val="20"/>
          <w:u w:val="single"/>
        </w:rPr>
      </w:pPr>
      <w:r w:rsidRPr="0032285E">
        <w:rPr>
          <w:caps/>
          <w:sz w:val="20"/>
          <w:szCs w:val="20"/>
        </w:rPr>
        <w:t xml:space="preserve">ANY </w:t>
      </w:r>
      <w:r w:rsidR="001C38C6" w:rsidRPr="0032285E">
        <w:rPr>
          <w:caps/>
          <w:sz w:val="20"/>
          <w:szCs w:val="20"/>
        </w:rPr>
        <w:t xml:space="preserve">UNFINISHED business. </w:t>
      </w:r>
    </w:p>
    <w:p w14:paraId="191D77FE" w14:textId="77777777" w:rsidR="006C3C5E" w:rsidRPr="0032285E" w:rsidRDefault="002A03FE" w:rsidP="006C3C5E">
      <w:pPr>
        <w:spacing w:before="120" w:line="360" w:lineRule="auto"/>
        <w:ind w:left="360"/>
        <w:jc w:val="both"/>
        <w:rPr>
          <w:b/>
          <w:caps/>
          <w:sz w:val="20"/>
          <w:szCs w:val="20"/>
          <w:u w:val="thick"/>
        </w:rPr>
      </w:pPr>
      <w:r w:rsidRPr="0032285E">
        <w:rPr>
          <w:b/>
          <w:caps/>
          <w:sz w:val="20"/>
          <w:szCs w:val="20"/>
          <w:u w:val="thick"/>
        </w:rPr>
        <w:t xml:space="preserve">communications from </w:t>
      </w:r>
      <w:r w:rsidR="003E31FC" w:rsidRPr="0032285E">
        <w:rPr>
          <w:b/>
          <w:caps/>
          <w:sz w:val="20"/>
          <w:szCs w:val="20"/>
          <w:u w:val="thick"/>
        </w:rPr>
        <w:t>CITIZENS</w:t>
      </w:r>
      <w:r w:rsidR="009F72BF" w:rsidRPr="0032285E">
        <w:rPr>
          <w:b/>
          <w:caps/>
          <w:sz w:val="20"/>
          <w:szCs w:val="20"/>
          <w:u w:val="thick"/>
        </w:rPr>
        <w:t xml:space="preserve"> </w:t>
      </w:r>
    </w:p>
    <w:p w14:paraId="4CF2A98E" w14:textId="022886C8" w:rsidR="00483AFB" w:rsidRDefault="00483AFB" w:rsidP="006C3C5E">
      <w:pPr>
        <w:spacing w:before="120" w:line="360" w:lineRule="auto"/>
        <w:ind w:left="360"/>
        <w:jc w:val="both"/>
        <w:rPr>
          <w:b/>
          <w:caps/>
          <w:u w:val="thick"/>
        </w:rPr>
      </w:pPr>
      <w:r w:rsidRPr="006C3C5E">
        <w:rPr>
          <w:b/>
          <w:caps/>
          <w:u w:val="thick"/>
        </w:rPr>
        <w:t>adjournment</w:t>
      </w:r>
    </w:p>
    <w:p w14:paraId="67C749A5" w14:textId="77777777" w:rsidR="00402187" w:rsidRPr="006C3C5E" w:rsidRDefault="00402187" w:rsidP="006C3C5E">
      <w:pPr>
        <w:spacing w:before="120" w:line="360" w:lineRule="auto"/>
        <w:ind w:left="360"/>
        <w:jc w:val="both"/>
        <w:rPr>
          <w:b/>
          <w:caps/>
          <w:u w:val="thick"/>
        </w:rPr>
      </w:pPr>
    </w:p>
    <w:p w14:paraId="3C974E3B" w14:textId="145F7B0A" w:rsidR="000075FC" w:rsidRPr="00483AFB" w:rsidRDefault="000075FC" w:rsidP="00483AFB">
      <w:pPr>
        <w:spacing w:before="120" w:line="360" w:lineRule="auto"/>
        <w:ind w:left="360"/>
        <w:jc w:val="both"/>
        <w:rPr>
          <w:caps/>
          <w:sz w:val="20"/>
          <w:szCs w:val="20"/>
          <w:u w:val="single"/>
        </w:rPr>
      </w:pPr>
    </w:p>
    <w:p w14:paraId="2847422E" w14:textId="77777777" w:rsidR="000075FC" w:rsidRDefault="000075FC" w:rsidP="000075FC">
      <w:pPr>
        <w:spacing w:before="120" w:line="360" w:lineRule="auto"/>
        <w:ind w:left="360"/>
        <w:jc w:val="both"/>
        <w:rPr>
          <w:b/>
          <w:caps/>
          <w:sz w:val="16"/>
          <w:szCs w:val="16"/>
          <w:u w:val="thick"/>
        </w:rPr>
      </w:pPr>
    </w:p>
    <w:sectPr w:rsidR="000075FC" w:rsidSect="000075FC">
      <w:headerReference w:type="default" r:id="rId8"/>
      <w:pgSz w:w="12240" w:h="15840"/>
      <w:pgMar w:top="1440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741B9" w14:textId="77777777" w:rsidR="008F54A7" w:rsidRDefault="008F54A7" w:rsidP="00AD77AC">
      <w:pPr>
        <w:spacing w:after="0" w:line="240" w:lineRule="auto"/>
      </w:pPr>
      <w:r>
        <w:separator/>
      </w:r>
    </w:p>
  </w:endnote>
  <w:endnote w:type="continuationSeparator" w:id="0">
    <w:p w14:paraId="3710CFF5" w14:textId="77777777" w:rsidR="008F54A7" w:rsidRDefault="008F54A7" w:rsidP="00AD7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7B772" w14:textId="77777777" w:rsidR="008F54A7" w:rsidRDefault="008F54A7" w:rsidP="00AD77AC">
      <w:pPr>
        <w:spacing w:after="0" w:line="240" w:lineRule="auto"/>
      </w:pPr>
      <w:r>
        <w:separator/>
      </w:r>
    </w:p>
  </w:footnote>
  <w:footnote w:type="continuationSeparator" w:id="0">
    <w:p w14:paraId="79A5DD62" w14:textId="77777777" w:rsidR="008F54A7" w:rsidRDefault="008F54A7" w:rsidP="00AD7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18F2E" w14:textId="77777777" w:rsidR="008F54A7" w:rsidRPr="000075FC" w:rsidRDefault="008F54A7">
    <w:pPr>
      <w:pStyle w:val="Header"/>
    </w:pPr>
    <w:r w:rsidRPr="000075FC">
      <w:ptab w:relativeTo="margin" w:alignment="center" w:leader="none"/>
    </w:r>
    <w:r w:rsidRPr="000075FC">
      <w:t>TOWN OF WALDEN</w:t>
    </w:r>
  </w:p>
  <w:p w14:paraId="78CEA64F" w14:textId="77777777" w:rsidR="008F54A7" w:rsidRPr="000075FC" w:rsidRDefault="008F54A7">
    <w:pPr>
      <w:pStyle w:val="Header"/>
    </w:pPr>
    <w:r w:rsidRPr="000075FC">
      <w:ptab w:relativeTo="margin" w:alignment="center" w:leader="none"/>
    </w:r>
    <w:r w:rsidRPr="000075FC">
      <w:t>MEETING AGENDA</w:t>
    </w:r>
  </w:p>
  <w:p w14:paraId="2ACF134C" w14:textId="32F5980A" w:rsidR="008F54A7" w:rsidRDefault="00263CF1" w:rsidP="00942834">
    <w:pPr>
      <w:pStyle w:val="Header"/>
      <w:jc w:val="center"/>
    </w:pPr>
    <w:r>
      <w:t>FEBRUARY 8</w:t>
    </w:r>
    <w:r w:rsidR="00717A9F">
      <w:t>, 2022</w:t>
    </w:r>
  </w:p>
  <w:p w14:paraId="652401FB" w14:textId="3B83C6C4" w:rsidR="008F54A7" w:rsidRDefault="008F54A7">
    <w:pPr>
      <w:pStyle w:val="Header"/>
    </w:pPr>
    <w:r w:rsidRPr="000075FC">
      <w:ptab w:relativeTo="margin" w:alignment="center" w:leader="none"/>
    </w:r>
    <w:r w:rsidRPr="000075FC">
      <w:t>6:30 P.M.</w:t>
    </w:r>
  </w:p>
  <w:p w14:paraId="316CDCF1" w14:textId="77777777" w:rsidR="008F54A7" w:rsidRDefault="008F54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0498"/>
    <w:multiLevelType w:val="hybridMultilevel"/>
    <w:tmpl w:val="8ED04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6F5C3B"/>
    <w:multiLevelType w:val="hybridMultilevel"/>
    <w:tmpl w:val="04E880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1E7256B"/>
    <w:multiLevelType w:val="hybridMultilevel"/>
    <w:tmpl w:val="C4463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7058C2"/>
    <w:multiLevelType w:val="hybridMultilevel"/>
    <w:tmpl w:val="B6CE77D2"/>
    <w:lvl w:ilvl="0" w:tplc="69EA8DF2">
      <w:start w:val="1"/>
      <w:numFmt w:val="decimal"/>
      <w:lvlText w:val="%1."/>
      <w:lvlJc w:val="left"/>
      <w:pPr>
        <w:ind w:left="720" w:hanging="360"/>
      </w:pPr>
      <w:rPr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1003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DExMTI2NzExMDZX0lEKTi0uzszPAykwrAUAkWsMxywAAAA="/>
  </w:docVars>
  <w:rsids>
    <w:rsidRoot w:val="00AA35D9"/>
    <w:rsid w:val="00004E86"/>
    <w:rsid w:val="000066D7"/>
    <w:rsid w:val="00006A16"/>
    <w:rsid w:val="00006DD9"/>
    <w:rsid w:val="000075FC"/>
    <w:rsid w:val="00007AA3"/>
    <w:rsid w:val="00007D0D"/>
    <w:rsid w:val="0001231B"/>
    <w:rsid w:val="0001309D"/>
    <w:rsid w:val="00014276"/>
    <w:rsid w:val="000146BE"/>
    <w:rsid w:val="0001624B"/>
    <w:rsid w:val="000201F1"/>
    <w:rsid w:val="00022B30"/>
    <w:rsid w:val="000243B6"/>
    <w:rsid w:val="000250CC"/>
    <w:rsid w:val="00030A1E"/>
    <w:rsid w:val="00034AA4"/>
    <w:rsid w:val="000376D2"/>
    <w:rsid w:val="00040758"/>
    <w:rsid w:val="000417F1"/>
    <w:rsid w:val="00041A0C"/>
    <w:rsid w:val="00041B9E"/>
    <w:rsid w:val="00042185"/>
    <w:rsid w:val="0004460E"/>
    <w:rsid w:val="00044685"/>
    <w:rsid w:val="00050537"/>
    <w:rsid w:val="00050667"/>
    <w:rsid w:val="00052679"/>
    <w:rsid w:val="00052DDA"/>
    <w:rsid w:val="00054079"/>
    <w:rsid w:val="000565F3"/>
    <w:rsid w:val="00056CCD"/>
    <w:rsid w:val="00057231"/>
    <w:rsid w:val="000610EB"/>
    <w:rsid w:val="00064A40"/>
    <w:rsid w:val="000664C3"/>
    <w:rsid w:val="000744EE"/>
    <w:rsid w:val="00074AC4"/>
    <w:rsid w:val="00074E51"/>
    <w:rsid w:val="0007645C"/>
    <w:rsid w:val="000764BF"/>
    <w:rsid w:val="00080809"/>
    <w:rsid w:val="0008380F"/>
    <w:rsid w:val="0008417C"/>
    <w:rsid w:val="00084658"/>
    <w:rsid w:val="00085BA9"/>
    <w:rsid w:val="00085F00"/>
    <w:rsid w:val="000862EA"/>
    <w:rsid w:val="0008661D"/>
    <w:rsid w:val="00086697"/>
    <w:rsid w:val="00090482"/>
    <w:rsid w:val="00091BBF"/>
    <w:rsid w:val="00095363"/>
    <w:rsid w:val="00095E40"/>
    <w:rsid w:val="00096982"/>
    <w:rsid w:val="00096CE4"/>
    <w:rsid w:val="0009725C"/>
    <w:rsid w:val="00097E8F"/>
    <w:rsid w:val="000A01A6"/>
    <w:rsid w:val="000A0D99"/>
    <w:rsid w:val="000A167B"/>
    <w:rsid w:val="000A3BFE"/>
    <w:rsid w:val="000A5EA4"/>
    <w:rsid w:val="000A738F"/>
    <w:rsid w:val="000A79AE"/>
    <w:rsid w:val="000B0A53"/>
    <w:rsid w:val="000B2626"/>
    <w:rsid w:val="000B3337"/>
    <w:rsid w:val="000B339D"/>
    <w:rsid w:val="000B3CB1"/>
    <w:rsid w:val="000B3DF6"/>
    <w:rsid w:val="000B411C"/>
    <w:rsid w:val="000B56B5"/>
    <w:rsid w:val="000C309E"/>
    <w:rsid w:val="000C40EA"/>
    <w:rsid w:val="000E3B6C"/>
    <w:rsid w:val="000E4358"/>
    <w:rsid w:val="000E43AE"/>
    <w:rsid w:val="000E5202"/>
    <w:rsid w:val="000E7421"/>
    <w:rsid w:val="000F4E3D"/>
    <w:rsid w:val="000F4EA3"/>
    <w:rsid w:val="000F6156"/>
    <w:rsid w:val="000F7470"/>
    <w:rsid w:val="000F7BAE"/>
    <w:rsid w:val="00103380"/>
    <w:rsid w:val="00104652"/>
    <w:rsid w:val="00104F12"/>
    <w:rsid w:val="00106FD4"/>
    <w:rsid w:val="0010720A"/>
    <w:rsid w:val="001075C6"/>
    <w:rsid w:val="00110694"/>
    <w:rsid w:val="00110DF0"/>
    <w:rsid w:val="00110DFA"/>
    <w:rsid w:val="00115B77"/>
    <w:rsid w:val="001167BF"/>
    <w:rsid w:val="0011696A"/>
    <w:rsid w:val="00117FB7"/>
    <w:rsid w:val="00121074"/>
    <w:rsid w:val="001232D3"/>
    <w:rsid w:val="00123784"/>
    <w:rsid w:val="0012414F"/>
    <w:rsid w:val="0012471D"/>
    <w:rsid w:val="00124951"/>
    <w:rsid w:val="001263E0"/>
    <w:rsid w:val="00127F50"/>
    <w:rsid w:val="001304C7"/>
    <w:rsid w:val="0013450A"/>
    <w:rsid w:val="001374DA"/>
    <w:rsid w:val="001378A5"/>
    <w:rsid w:val="00137C04"/>
    <w:rsid w:val="001433BC"/>
    <w:rsid w:val="00143BBD"/>
    <w:rsid w:val="00147B36"/>
    <w:rsid w:val="00147FCD"/>
    <w:rsid w:val="00150353"/>
    <w:rsid w:val="001545DD"/>
    <w:rsid w:val="00155F26"/>
    <w:rsid w:val="00156E8E"/>
    <w:rsid w:val="001602C9"/>
    <w:rsid w:val="00163746"/>
    <w:rsid w:val="00164BA3"/>
    <w:rsid w:val="00165339"/>
    <w:rsid w:val="00165B77"/>
    <w:rsid w:val="0017064B"/>
    <w:rsid w:val="00170E60"/>
    <w:rsid w:val="00173CAB"/>
    <w:rsid w:val="00174760"/>
    <w:rsid w:val="00177A73"/>
    <w:rsid w:val="00177D24"/>
    <w:rsid w:val="00180783"/>
    <w:rsid w:val="00182275"/>
    <w:rsid w:val="0018339C"/>
    <w:rsid w:val="0018445C"/>
    <w:rsid w:val="00184FB1"/>
    <w:rsid w:val="0019163E"/>
    <w:rsid w:val="00192A76"/>
    <w:rsid w:val="00195971"/>
    <w:rsid w:val="001965CD"/>
    <w:rsid w:val="00196FE2"/>
    <w:rsid w:val="00197EDA"/>
    <w:rsid w:val="001A00C5"/>
    <w:rsid w:val="001A0FE3"/>
    <w:rsid w:val="001A13EE"/>
    <w:rsid w:val="001A43B7"/>
    <w:rsid w:val="001A7B25"/>
    <w:rsid w:val="001B1747"/>
    <w:rsid w:val="001B1D48"/>
    <w:rsid w:val="001B41FE"/>
    <w:rsid w:val="001B67D3"/>
    <w:rsid w:val="001B6912"/>
    <w:rsid w:val="001B6F86"/>
    <w:rsid w:val="001B7079"/>
    <w:rsid w:val="001B79B3"/>
    <w:rsid w:val="001C1557"/>
    <w:rsid w:val="001C2343"/>
    <w:rsid w:val="001C38C6"/>
    <w:rsid w:val="001C3C2C"/>
    <w:rsid w:val="001C5EB8"/>
    <w:rsid w:val="001C775C"/>
    <w:rsid w:val="001D0181"/>
    <w:rsid w:val="001D148E"/>
    <w:rsid w:val="001D15E3"/>
    <w:rsid w:val="001D24BB"/>
    <w:rsid w:val="001D2D6C"/>
    <w:rsid w:val="001D3E01"/>
    <w:rsid w:val="001D554F"/>
    <w:rsid w:val="001E02C7"/>
    <w:rsid w:val="001E1047"/>
    <w:rsid w:val="001E1C24"/>
    <w:rsid w:val="001E2671"/>
    <w:rsid w:val="001E3DA7"/>
    <w:rsid w:val="001E4130"/>
    <w:rsid w:val="001E7492"/>
    <w:rsid w:val="001E7A3C"/>
    <w:rsid w:val="001F03E8"/>
    <w:rsid w:val="001F164D"/>
    <w:rsid w:val="001F1DB3"/>
    <w:rsid w:val="001F2A2C"/>
    <w:rsid w:val="001F333D"/>
    <w:rsid w:val="001F3DAE"/>
    <w:rsid w:val="001F61B5"/>
    <w:rsid w:val="001F7118"/>
    <w:rsid w:val="00202074"/>
    <w:rsid w:val="002020AF"/>
    <w:rsid w:val="002055AB"/>
    <w:rsid w:val="00206204"/>
    <w:rsid w:val="00213392"/>
    <w:rsid w:val="0021354D"/>
    <w:rsid w:val="0021425E"/>
    <w:rsid w:val="00220336"/>
    <w:rsid w:val="0022045E"/>
    <w:rsid w:val="002248DD"/>
    <w:rsid w:val="00224C08"/>
    <w:rsid w:val="00225B5C"/>
    <w:rsid w:val="0022676F"/>
    <w:rsid w:val="00226F4D"/>
    <w:rsid w:val="00227FFD"/>
    <w:rsid w:val="002338A2"/>
    <w:rsid w:val="00234A3F"/>
    <w:rsid w:val="0023660F"/>
    <w:rsid w:val="002407B3"/>
    <w:rsid w:val="002423E4"/>
    <w:rsid w:val="0024251E"/>
    <w:rsid w:val="00243587"/>
    <w:rsid w:val="00246DB0"/>
    <w:rsid w:val="00247B5C"/>
    <w:rsid w:val="00247E12"/>
    <w:rsid w:val="00247E28"/>
    <w:rsid w:val="00250078"/>
    <w:rsid w:val="00250338"/>
    <w:rsid w:val="002504EF"/>
    <w:rsid w:val="00252CA8"/>
    <w:rsid w:val="002534EB"/>
    <w:rsid w:val="00257EC1"/>
    <w:rsid w:val="00261538"/>
    <w:rsid w:val="00261E30"/>
    <w:rsid w:val="00263CF1"/>
    <w:rsid w:val="00264E75"/>
    <w:rsid w:val="00266C0D"/>
    <w:rsid w:val="0026719D"/>
    <w:rsid w:val="002723C6"/>
    <w:rsid w:val="002727F6"/>
    <w:rsid w:val="00272F0F"/>
    <w:rsid w:val="002739A1"/>
    <w:rsid w:val="00274588"/>
    <w:rsid w:val="002753A4"/>
    <w:rsid w:val="00277AE5"/>
    <w:rsid w:val="00281750"/>
    <w:rsid w:val="00282D07"/>
    <w:rsid w:val="0028327A"/>
    <w:rsid w:val="00283A53"/>
    <w:rsid w:val="00283D1C"/>
    <w:rsid w:val="00285529"/>
    <w:rsid w:val="0028585F"/>
    <w:rsid w:val="00286436"/>
    <w:rsid w:val="0028679F"/>
    <w:rsid w:val="002869BC"/>
    <w:rsid w:val="00287096"/>
    <w:rsid w:val="0029004C"/>
    <w:rsid w:val="002949FF"/>
    <w:rsid w:val="002A03FE"/>
    <w:rsid w:val="002A28C4"/>
    <w:rsid w:val="002A4CAE"/>
    <w:rsid w:val="002A6200"/>
    <w:rsid w:val="002A675B"/>
    <w:rsid w:val="002A6914"/>
    <w:rsid w:val="002A6E56"/>
    <w:rsid w:val="002B1F8B"/>
    <w:rsid w:val="002B2F16"/>
    <w:rsid w:val="002C2891"/>
    <w:rsid w:val="002C3E21"/>
    <w:rsid w:val="002C79FE"/>
    <w:rsid w:val="002D2B2B"/>
    <w:rsid w:val="002D3EB2"/>
    <w:rsid w:val="002D698B"/>
    <w:rsid w:val="002E25DD"/>
    <w:rsid w:val="002E26CC"/>
    <w:rsid w:val="002E57D6"/>
    <w:rsid w:val="002E67CD"/>
    <w:rsid w:val="002E6A11"/>
    <w:rsid w:val="002F50E6"/>
    <w:rsid w:val="002F725F"/>
    <w:rsid w:val="00301C92"/>
    <w:rsid w:val="003031A9"/>
    <w:rsid w:val="00305605"/>
    <w:rsid w:val="003058B8"/>
    <w:rsid w:val="0030699B"/>
    <w:rsid w:val="003072A1"/>
    <w:rsid w:val="0030734D"/>
    <w:rsid w:val="00310DBF"/>
    <w:rsid w:val="003127CF"/>
    <w:rsid w:val="00314123"/>
    <w:rsid w:val="00321D24"/>
    <w:rsid w:val="0032285E"/>
    <w:rsid w:val="00323FE4"/>
    <w:rsid w:val="0033102D"/>
    <w:rsid w:val="00331444"/>
    <w:rsid w:val="00333A4E"/>
    <w:rsid w:val="00344217"/>
    <w:rsid w:val="00344F75"/>
    <w:rsid w:val="0034551E"/>
    <w:rsid w:val="00345744"/>
    <w:rsid w:val="00345FB6"/>
    <w:rsid w:val="00347B73"/>
    <w:rsid w:val="0035009F"/>
    <w:rsid w:val="003517D2"/>
    <w:rsid w:val="00351D1D"/>
    <w:rsid w:val="0035243D"/>
    <w:rsid w:val="00352F5D"/>
    <w:rsid w:val="00356335"/>
    <w:rsid w:val="00357D6F"/>
    <w:rsid w:val="00357E47"/>
    <w:rsid w:val="003613F4"/>
    <w:rsid w:val="00365BE8"/>
    <w:rsid w:val="00367058"/>
    <w:rsid w:val="003671D7"/>
    <w:rsid w:val="00370BB9"/>
    <w:rsid w:val="00372C7C"/>
    <w:rsid w:val="003734B6"/>
    <w:rsid w:val="003738DC"/>
    <w:rsid w:val="00373B1E"/>
    <w:rsid w:val="00374031"/>
    <w:rsid w:val="003746BF"/>
    <w:rsid w:val="00377579"/>
    <w:rsid w:val="003803D4"/>
    <w:rsid w:val="003809D0"/>
    <w:rsid w:val="003816EF"/>
    <w:rsid w:val="003838B3"/>
    <w:rsid w:val="00383E83"/>
    <w:rsid w:val="00384148"/>
    <w:rsid w:val="00387A9C"/>
    <w:rsid w:val="00390DB0"/>
    <w:rsid w:val="00391F74"/>
    <w:rsid w:val="003937E2"/>
    <w:rsid w:val="003943C1"/>
    <w:rsid w:val="00394D5D"/>
    <w:rsid w:val="00395239"/>
    <w:rsid w:val="00396061"/>
    <w:rsid w:val="00396551"/>
    <w:rsid w:val="00396FC6"/>
    <w:rsid w:val="003A112A"/>
    <w:rsid w:val="003A2EF1"/>
    <w:rsid w:val="003A6DC2"/>
    <w:rsid w:val="003A6EE0"/>
    <w:rsid w:val="003A7E4B"/>
    <w:rsid w:val="003B19F5"/>
    <w:rsid w:val="003B66D3"/>
    <w:rsid w:val="003B66F4"/>
    <w:rsid w:val="003B6E03"/>
    <w:rsid w:val="003B7856"/>
    <w:rsid w:val="003C0B03"/>
    <w:rsid w:val="003C1EB4"/>
    <w:rsid w:val="003C3402"/>
    <w:rsid w:val="003C7F21"/>
    <w:rsid w:val="003D0123"/>
    <w:rsid w:val="003D17E5"/>
    <w:rsid w:val="003D2671"/>
    <w:rsid w:val="003D498E"/>
    <w:rsid w:val="003D4DF1"/>
    <w:rsid w:val="003D656E"/>
    <w:rsid w:val="003D6F2C"/>
    <w:rsid w:val="003D7196"/>
    <w:rsid w:val="003E032B"/>
    <w:rsid w:val="003E22A7"/>
    <w:rsid w:val="003E31FC"/>
    <w:rsid w:val="003E79A9"/>
    <w:rsid w:val="003E7C09"/>
    <w:rsid w:val="003F0C76"/>
    <w:rsid w:val="003F43EB"/>
    <w:rsid w:val="003F5725"/>
    <w:rsid w:val="003F7FB3"/>
    <w:rsid w:val="00400594"/>
    <w:rsid w:val="00400CEC"/>
    <w:rsid w:val="00401154"/>
    <w:rsid w:val="00402187"/>
    <w:rsid w:val="00402829"/>
    <w:rsid w:val="00403E93"/>
    <w:rsid w:val="00404A98"/>
    <w:rsid w:val="004050A0"/>
    <w:rsid w:val="004079A2"/>
    <w:rsid w:val="0041174D"/>
    <w:rsid w:val="004121FA"/>
    <w:rsid w:val="0041332F"/>
    <w:rsid w:val="004162E4"/>
    <w:rsid w:val="00416BF0"/>
    <w:rsid w:val="00416C7F"/>
    <w:rsid w:val="00420B05"/>
    <w:rsid w:val="00420E4B"/>
    <w:rsid w:val="00422B80"/>
    <w:rsid w:val="00423345"/>
    <w:rsid w:val="00423688"/>
    <w:rsid w:val="00424679"/>
    <w:rsid w:val="00434226"/>
    <w:rsid w:val="004373E6"/>
    <w:rsid w:val="00446644"/>
    <w:rsid w:val="00450F57"/>
    <w:rsid w:val="004555B4"/>
    <w:rsid w:val="00455E7C"/>
    <w:rsid w:val="0045790A"/>
    <w:rsid w:val="00463B7B"/>
    <w:rsid w:val="004662FB"/>
    <w:rsid w:val="00467667"/>
    <w:rsid w:val="00467F78"/>
    <w:rsid w:val="00470676"/>
    <w:rsid w:val="004707B2"/>
    <w:rsid w:val="0047261F"/>
    <w:rsid w:val="00473215"/>
    <w:rsid w:val="00473809"/>
    <w:rsid w:val="0047530A"/>
    <w:rsid w:val="00483661"/>
    <w:rsid w:val="00483AFB"/>
    <w:rsid w:val="00486689"/>
    <w:rsid w:val="00494709"/>
    <w:rsid w:val="00494E43"/>
    <w:rsid w:val="0049554C"/>
    <w:rsid w:val="004965D6"/>
    <w:rsid w:val="004967FF"/>
    <w:rsid w:val="00497D42"/>
    <w:rsid w:val="004A08B2"/>
    <w:rsid w:val="004A2B8B"/>
    <w:rsid w:val="004A3449"/>
    <w:rsid w:val="004A43C9"/>
    <w:rsid w:val="004B0491"/>
    <w:rsid w:val="004B7BB4"/>
    <w:rsid w:val="004C01F8"/>
    <w:rsid w:val="004C1491"/>
    <w:rsid w:val="004C28F4"/>
    <w:rsid w:val="004C5394"/>
    <w:rsid w:val="004C6B2F"/>
    <w:rsid w:val="004C71F5"/>
    <w:rsid w:val="004D58B7"/>
    <w:rsid w:val="004D72B7"/>
    <w:rsid w:val="004E3C17"/>
    <w:rsid w:val="004E5E29"/>
    <w:rsid w:val="004E6CCD"/>
    <w:rsid w:val="004F100B"/>
    <w:rsid w:val="004F1A26"/>
    <w:rsid w:val="004F355A"/>
    <w:rsid w:val="004F36E7"/>
    <w:rsid w:val="004F424A"/>
    <w:rsid w:val="004F4F10"/>
    <w:rsid w:val="004F7531"/>
    <w:rsid w:val="004F75FE"/>
    <w:rsid w:val="004F7D35"/>
    <w:rsid w:val="005008BE"/>
    <w:rsid w:val="0050114F"/>
    <w:rsid w:val="00503DD9"/>
    <w:rsid w:val="00504B4E"/>
    <w:rsid w:val="00507ACF"/>
    <w:rsid w:val="005126DF"/>
    <w:rsid w:val="00512C05"/>
    <w:rsid w:val="00512F26"/>
    <w:rsid w:val="0051561B"/>
    <w:rsid w:val="00516553"/>
    <w:rsid w:val="00517AAF"/>
    <w:rsid w:val="00521176"/>
    <w:rsid w:val="00521D87"/>
    <w:rsid w:val="00521E86"/>
    <w:rsid w:val="005239FE"/>
    <w:rsid w:val="0052528D"/>
    <w:rsid w:val="00525731"/>
    <w:rsid w:val="005307BC"/>
    <w:rsid w:val="005353A0"/>
    <w:rsid w:val="0054173B"/>
    <w:rsid w:val="00543534"/>
    <w:rsid w:val="00544514"/>
    <w:rsid w:val="00544561"/>
    <w:rsid w:val="005469E4"/>
    <w:rsid w:val="0054789F"/>
    <w:rsid w:val="00564C0F"/>
    <w:rsid w:val="00566AF6"/>
    <w:rsid w:val="0057092A"/>
    <w:rsid w:val="00571C32"/>
    <w:rsid w:val="00572EFC"/>
    <w:rsid w:val="0057314F"/>
    <w:rsid w:val="00573954"/>
    <w:rsid w:val="0057626A"/>
    <w:rsid w:val="00580C46"/>
    <w:rsid w:val="00580D86"/>
    <w:rsid w:val="00583378"/>
    <w:rsid w:val="005834DC"/>
    <w:rsid w:val="00583D15"/>
    <w:rsid w:val="0058423E"/>
    <w:rsid w:val="00585D88"/>
    <w:rsid w:val="00586892"/>
    <w:rsid w:val="00586931"/>
    <w:rsid w:val="005913F6"/>
    <w:rsid w:val="00591657"/>
    <w:rsid w:val="005924A8"/>
    <w:rsid w:val="00595449"/>
    <w:rsid w:val="00596B30"/>
    <w:rsid w:val="005A175B"/>
    <w:rsid w:val="005A1929"/>
    <w:rsid w:val="005A3DCB"/>
    <w:rsid w:val="005A62F8"/>
    <w:rsid w:val="005A6637"/>
    <w:rsid w:val="005B0FA3"/>
    <w:rsid w:val="005B2AAE"/>
    <w:rsid w:val="005B5B7C"/>
    <w:rsid w:val="005C0F70"/>
    <w:rsid w:val="005C21AC"/>
    <w:rsid w:val="005C2B6B"/>
    <w:rsid w:val="005C32B7"/>
    <w:rsid w:val="005C3F30"/>
    <w:rsid w:val="005C5EA5"/>
    <w:rsid w:val="005D0B1B"/>
    <w:rsid w:val="005D0CCA"/>
    <w:rsid w:val="005D3A18"/>
    <w:rsid w:val="005D4AFE"/>
    <w:rsid w:val="005D78A9"/>
    <w:rsid w:val="005E0269"/>
    <w:rsid w:val="005E0B8D"/>
    <w:rsid w:val="005E27A8"/>
    <w:rsid w:val="005E62F7"/>
    <w:rsid w:val="005E6B13"/>
    <w:rsid w:val="005E791C"/>
    <w:rsid w:val="005F1A3D"/>
    <w:rsid w:val="005F262D"/>
    <w:rsid w:val="005F4301"/>
    <w:rsid w:val="005F5664"/>
    <w:rsid w:val="005F5C96"/>
    <w:rsid w:val="005F6470"/>
    <w:rsid w:val="005F69BF"/>
    <w:rsid w:val="005F72A9"/>
    <w:rsid w:val="006001A3"/>
    <w:rsid w:val="00600B51"/>
    <w:rsid w:val="006012BA"/>
    <w:rsid w:val="0060288E"/>
    <w:rsid w:val="006031D2"/>
    <w:rsid w:val="00606A7E"/>
    <w:rsid w:val="00611587"/>
    <w:rsid w:val="00612FA8"/>
    <w:rsid w:val="00620E2E"/>
    <w:rsid w:val="006212FB"/>
    <w:rsid w:val="00624D00"/>
    <w:rsid w:val="00625D27"/>
    <w:rsid w:val="006261C3"/>
    <w:rsid w:val="00626FEB"/>
    <w:rsid w:val="006326A7"/>
    <w:rsid w:val="00633532"/>
    <w:rsid w:val="00633ED6"/>
    <w:rsid w:val="00635321"/>
    <w:rsid w:val="006365E8"/>
    <w:rsid w:val="006378FF"/>
    <w:rsid w:val="00637C18"/>
    <w:rsid w:val="00641FEF"/>
    <w:rsid w:val="00644280"/>
    <w:rsid w:val="006449E5"/>
    <w:rsid w:val="00645AA7"/>
    <w:rsid w:val="00650F38"/>
    <w:rsid w:val="006607BF"/>
    <w:rsid w:val="0066241C"/>
    <w:rsid w:val="00662DC1"/>
    <w:rsid w:val="00663D15"/>
    <w:rsid w:val="00665465"/>
    <w:rsid w:val="006656F2"/>
    <w:rsid w:val="00667506"/>
    <w:rsid w:val="00670765"/>
    <w:rsid w:val="00675079"/>
    <w:rsid w:val="006763E2"/>
    <w:rsid w:val="00676853"/>
    <w:rsid w:val="0068055E"/>
    <w:rsid w:val="00680D44"/>
    <w:rsid w:val="0068123A"/>
    <w:rsid w:val="00682480"/>
    <w:rsid w:val="00682AA0"/>
    <w:rsid w:val="00683B6A"/>
    <w:rsid w:val="00683E7C"/>
    <w:rsid w:val="0068421F"/>
    <w:rsid w:val="00684FED"/>
    <w:rsid w:val="00686228"/>
    <w:rsid w:val="00690DFC"/>
    <w:rsid w:val="0069240E"/>
    <w:rsid w:val="0069343A"/>
    <w:rsid w:val="00695119"/>
    <w:rsid w:val="00696F09"/>
    <w:rsid w:val="00697002"/>
    <w:rsid w:val="00697008"/>
    <w:rsid w:val="00697499"/>
    <w:rsid w:val="006A0B1B"/>
    <w:rsid w:val="006A105A"/>
    <w:rsid w:val="006A2289"/>
    <w:rsid w:val="006A3DC1"/>
    <w:rsid w:val="006A693A"/>
    <w:rsid w:val="006A7CF5"/>
    <w:rsid w:val="006B0723"/>
    <w:rsid w:val="006B2930"/>
    <w:rsid w:val="006B2968"/>
    <w:rsid w:val="006C0B71"/>
    <w:rsid w:val="006C0FC2"/>
    <w:rsid w:val="006C15A2"/>
    <w:rsid w:val="006C3C5E"/>
    <w:rsid w:val="006C4BBF"/>
    <w:rsid w:val="006C6DE7"/>
    <w:rsid w:val="006D0D58"/>
    <w:rsid w:val="006D67B1"/>
    <w:rsid w:val="006D6CE1"/>
    <w:rsid w:val="006D7E87"/>
    <w:rsid w:val="006E4BDF"/>
    <w:rsid w:val="006E4DD5"/>
    <w:rsid w:val="006E6BF7"/>
    <w:rsid w:val="006E7FC6"/>
    <w:rsid w:val="006F3940"/>
    <w:rsid w:val="006F4C0F"/>
    <w:rsid w:val="006F61A4"/>
    <w:rsid w:val="006F6806"/>
    <w:rsid w:val="00701DA8"/>
    <w:rsid w:val="007032A8"/>
    <w:rsid w:val="00703E0B"/>
    <w:rsid w:val="00705909"/>
    <w:rsid w:val="00706568"/>
    <w:rsid w:val="007065DC"/>
    <w:rsid w:val="0071044C"/>
    <w:rsid w:val="00713571"/>
    <w:rsid w:val="00713630"/>
    <w:rsid w:val="00714B2F"/>
    <w:rsid w:val="00715410"/>
    <w:rsid w:val="007158BD"/>
    <w:rsid w:val="0071746E"/>
    <w:rsid w:val="00717A9F"/>
    <w:rsid w:val="00717B62"/>
    <w:rsid w:val="0072128A"/>
    <w:rsid w:val="00723F0B"/>
    <w:rsid w:val="00725342"/>
    <w:rsid w:val="007262FC"/>
    <w:rsid w:val="00726C12"/>
    <w:rsid w:val="00727AB4"/>
    <w:rsid w:val="007325AF"/>
    <w:rsid w:val="00734A15"/>
    <w:rsid w:val="00735F56"/>
    <w:rsid w:val="00740571"/>
    <w:rsid w:val="0074100D"/>
    <w:rsid w:val="0074336D"/>
    <w:rsid w:val="00743678"/>
    <w:rsid w:val="00745C9E"/>
    <w:rsid w:val="00747BD2"/>
    <w:rsid w:val="00750270"/>
    <w:rsid w:val="0075294A"/>
    <w:rsid w:val="00754460"/>
    <w:rsid w:val="0075461E"/>
    <w:rsid w:val="00760EE3"/>
    <w:rsid w:val="007610B3"/>
    <w:rsid w:val="00762E04"/>
    <w:rsid w:val="00765AEE"/>
    <w:rsid w:val="0076740B"/>
    <w:rsid w:val="00771249"/>
    <w:rsid w:val="00771280"/>
    <w:rsid w:val="00771B12"/>
    <w:rsid w:val="00772D3B"/>
    <w:rsid w:val="0077488A"/>
    <w:rsid w:val="00774D67"/>
    <w:rsid w:val="00775E63"/>
    <w:rsid w:val="00775ECD"/>
    <w:rsid w:val="007813B7"/>
    <w:rsid w:val="0078250F"/>
    <w:rsid w:val="007859C9"/>
    <w:rsid w:val="00787409"/>
    <w:rsid w:val="00787DF3"/>
    <w:rsid w:val="00790BE5"/>
    <w:rsid w:val="007927B8"/>
    <w:rsid w:val="007930CA"/>
    <w:rsid w:val="00793D7C"/>
    <w:rsid w:val="00794EEA"/>
    <w:rsid w:val="007A0D0B"/>
    <w:rsid w:val="007A2FE4"/>
    <w:rsid w:val="007A7D6B"/>
    <w:rsid w:val="007B4075"/>
    <w:rsid w:val="007C2075"/>
    <w:rsid w:val="007C28E8"/>
    <w:rsid w:val="007C38C8"/>
    <w:rsid w:val="007C4C1B"/>
    <w:rsid w:val="007C7F31"/>
    <w:rsid w:val="007D0495"/>
    <w:rsid w:val="007D6E5F"/>
    <w:rsid w:val="007D7E2D"/>
    <w:rsid w:val="007E16EA"/>
    <w:rsid w:val="007E40B1"/>
    <w:rsid w:val="007E4672"/>
    <w:rsid w:val="007E471C"/>
    <w:rsid w:val="007E5A63"/>
    <w:rsid w:val="007E64EB"/>
    <w:rsid w:val="007F0911"/>
    <w:rsid w:val="007F0D64"/>
    <w:rsid w:val="007F24BF"/>
    <w:rsid w:val="007F356C"/>
    <w:rsid w:val="007F3AE9"/>
    <w:rsid w:val="007F5C12"/>
    <w:rsid w:val="007F7D34"/>
    <w:rsid w:val="0080006E"/>
    <w:rsid w:val="008029DC"/>
    <w:rsid w:val="00804A08"/>
    <w:rsid w:val="00805BDD"/>
    <w:rsid w:val="008078DA"/>
    <w:rsid w:val="0081133C"/>
    <w:rsid w:val="0081293C"/>
    <w:rsid w:val="0081335E"/>
    <w:rsid w:val="00816EAB"/>
    <w:rsid w:val="00822145"/>
    <w:rsid w:val="00823337"/>
    <w:rsid w:val="00823C47"/>
    <w:rsid w:val="0082438C"/>
    <w:rsid w:val="00825CFF"/>
    <w:rsid w:val="008312DE"/>
    <w:rsid w:val="00832199"/>
    <w:rsid w:val="0083267A"/>
    <w:rsid w:val="00833841"/>
    <w:rsid w:val="008340DC"/>
    <w:rsid w:val="00834435"/>
    <w:rsid w:val="00835A72"/>
    <w:rsid w:val="00835D62"/>
    <w:rsid w:val="00836DB2"/>
    <w:rsid w:val="00842737"/>
    <w:rsid w:val="00842FB2"/>
    <w:rsid w:val="00843935"/>
    <w:rsid w:val="0084439F"/>
    <w:rsid w:val="0084444C"/>
    <w:rsid w:val="00845620"/>
    <w:rsid w:val="00846C51"/>
    <w:rsid w:val="00847913"/>
    <w:rsid w:val="00850B43"/>
    <w:rsid w:val="0085396B"/>
    <w:rsid w:val="008573C6"/>
    <w:rsid w:val="00860507"/>
    <w:rsid w:val="008606B4"/>
    <w:rsid w:val="00860BBA"/>
    <w:rsid w:val="00862707"/>
    <w:rsid w:val="0086361C"/>
    <w:rsid w:val="00865A07"/>
    <w:rsid w:val="00867227"/>
    <w:rsid w:val="00870413"/>
    <w:rsid w:val="00870EE7"/>
    <w:rsid w:val="00873DF9"/>
    <w:rsid w:val="00874548"/>
    <w:rsid w:val="00875F90"/>
    <w:rsid w:val="0088177C"/>
    <w:rsid w:val="008826D5"/>
    <w:rsid w:val="00884618"/>
    <w:rsid w:val="008850FB"/>
    <w:rsid w:val="00887D65"/>
    <w:rsid w:val="00887F8A"/>
    <w:rsid w:val="00890113"/>
    <w:rsid w:val="008915D7"/>
    <w:rsid w:val="00891DC4"/>
    <w:rsid w:val="0089234D"/>
    <w:rsid w:val="00893075"/>
    <w:rsid w:val="008945EB"/>
    <w:rsid w:val="00895675"/>
    <w:rsid w:val="00895DE1"/>
    <w:rsid w:val="0089611A"/>
    <w:rsid w:val="008976FB"/>
    <w:rsid w:val="008A025D"/>
    <w:rsid w:val="008A13F8"/>
    <w:rsid w:val="008A27C4"/>
    <w:rsid w:val="008B0FCD"/>
    <w:rsid w:val="008B2E38"/>
    <w:rsid w:val="008B4BF8"/>
    <w:rsid w:val="008B4F15"/>
    <w:rsid w:val="008B5A51"/>
    <w:rsid w:val="008B628C"/>
    <w:rsid w:val="008B7815"/>
    <w:rsid w:val="008C46B2"/>
    <w:rsid w:val="008C4ECC"/>
    <w:rsid w:val="008D09D3"/>
    <w:rsid w:val="008D1D76"/>
    <w:rsid w:val="008D60D8"/>
    <w:rsid w:val="008D785D"/>
    <w:rsid w:val="008E1DE1"/>
    <w:rsid w:val="008E25DE"/>
    <w:rsid w:val="008E2930"/>
    <w:rsid w:val="008E30AA"/>
    <w:rsid w:val="008E344E"/>
    <w:rsid w:val="008E4435"/>
    <w:rsid w:val="008E45AB"/>
    <w:rsid w:val="008E7C04"/>
    <w:rsid w:val="008F142E"/>
    <w:rsid w:val="008F1493"/>
    <w:rsid w:val="008F163D"/>
    <w:rsid w:val="008F3B4B"/>
    <w:rsid w:val="008F54A7"/>
    <w:rsid w:val="00901F87"/>
    <w:rsid w:val="00903232"/>
    <w:rsid w:val="00904A17"/>
    <w:rsid w:val="00905713"/>
    <w:rsid w:val="00905A82"/>
    <w:rsid w:val="00911028"/>
    <w:rsid w:val="0091370F"/>
    <w:rsid w:val="00913D71"/>
    <w:rsid w:val="009151CE"/>
    <w:rsid w:val="009157AF"/>
    <w:rsid w:val="00916748"/>
    <w:rsid w:val="00916DFC"/>
    <w:rsid w:val="009174DE"/>
    <w:rsid w:val="00917E58"/>
    <w:rsid w:val="0092292C"/>
    <w:rsid w:val="00923F5D"/>
    <w:rsid w:val="00925207"/>
    <w:rsid w:val="00926510"/>
    <w:rsid w:val="009267A6"/>
    <w:rsid w:val="0092754D"/>
    <w:rsid w:val="009277E0"/>
    <w:rsid w:val="009278FC"/>
    <w:rsid w:val="00927B7F"/>
    <w:rsid w:val="0093051F"/>
    <w:rsid w:val="0093288C"/>
    <w:rsid w:val="0093436F"/>
    <w:rsid w:val="00934BA9"/>
    <w:rsid w:val="00935EC7"/>
    <w:rsid w:val="00937292"/>
    <w:rsid w:val="00941520"/>
    <w:rsid w:val="00942834"/>
    <w:rsid w:val="0094377A"/>
    <w:rsid w:val="00945801"/>
    <w:rsid w:val="00946E42"/>
    <w:rsid w:val="00947376"/>
    <w:rsid w:val="0095088B"/>
    <w:rsid w:val="00950B42"/>
    <w:rsid w:val="0095146C"/>
    <w:rsid w:val="00952AD8"/>
    <w:rsid w:val="009537E6"/>
    <w:rsid w:val="00953B1A"/>
    <w:rsid w:val="00953DA9"/>
    <w:rsid w:val="00956764"/>
    <w:rsid w:val="0095766C"/>
    <w:rsid w:val="00957F5D"/>
    <w:rsid w:val="00960CD3"/>
    <w:rsid w:val="009636DB"/>
    <w:rsid w:val="00964FF0"/>
    <w:rsid w:val="009669EA"/>
    <w:rsid w:val="009700CD"/>
    <w:rsid w:val="00971596"/>
    <w:rsid w:val="00973B2E"/>
    <w:rsid w:val="00974EB3"/>
    <w:rsid w:val="0097505B"/>
    <w:rsid w:val="00976F3F"/>
    <w:rsid w:val="00980AF0"/>
    <w:rsid w:val="0098174D"/>
    <w:rsid w:val="0098216F"/>
    <w:rsid w:val="0098282F"/>
    <w:rsid w:val="0098301D"/>
    <w:rsid w:val="0098354A"/>
    <w:rsid w:val="0098421A"/>
    <w:rsid w:val="009849C8"/>
    <w:rsid w:val="009850A3"/>
    <w:rsid w:val="009856AA"/>
    <w:rsid w:val="00985942"/>
    <w:rsid w:val="00986ED7"/>
    <w:rsid w:val="00992EC5"/>
    <w:rsid w:val="0099428A"/>
    <w:rsid w:val="009958D3"/>
    <w:rsid w:val="00995CED"/>
    <w:rsid w:val="00996B43"/>
    <w:rsid w:val="00996C99"/>
    <w:rsid w:val="009A2752"/>
    <w:rsid w:val="009A63D4"/>
    <w:rsid w:val="009A6525"/>
    <w:rsid w:val="009B367F"/>
    <w:rsid w:val="009B65E6"/>
    <w:rsid w:val="009C0C42"/>
    <w:rsid w:val="009C2571"/>
    <w:rsid w:val="009C35D9"/>
    <w:rsid w:val="009C3B40"/>
    <w:rsid w:val="009C3B5F"/>
    <w:rsid w:val="009C5801"/>
    <w:rsid w:val="009C5AD0"/>
    <w:rsid w:val="009C6233"/>
    <w:rsid w:val="009C72FA"/>
    <w:rsid w:val="009D0AC3"/>
    <w:rsid w:val="009D344D"/>
    <w:rsid w:val="009D4F1A"/>
    <w:rsid w:val="009D558C"/>
    <w:rsid w:val="009E036C"/>
    <w:rsid w:val="009E0810"/>
    <w:rsid w:val="009E1B77"/>
    <w:rsid w:val="009E2211"/>
    <w:rsid w:val="009E52E5"/>
    <w:rsid w:val="009E7BEF"/>
    <w:rsid w:val="009F1F26"/>
    <w:rsid w:val="009F2F6F"/>
    <w:rsid w:val="009F3979"/>
    <w:rsid w:val="009F4A2E"/>
    <w:rsid w:val="009F52BC"/>
    <w:rsid w:val="009F6F41"/>
    <w:rsid w:val="009F72BF"/>
    <w:rsid w:val="009F7463"/>
    <w:rsid w:val="00A00421"/>
    <w:rsid w:val="00A04D87"/>
    <w:rsid w:val="00A0677A"/>
    <w:rsid w:val="00A06CC6"/>
    <w:rsid w:val="00A10FED"/>
    <w:rsid w:val="00A12DC1"/>
    <w:rsid w:val="00A14D2F"/>
    <w:rsid w:val="00A15381"/>
    <w:rsid w:val="00A16044"/>
    <w:rsid w:val="00A1621E"/>
    <w:rsid w:val="00A200A6"/>
    <w:rsid w:val="00A21D67"/>
    <w:rsid w:val="00A23530"/>
    <w:rsid w:val="00A24EF0"/>
    <w:rsid w:val="00A24F65"/>
    <w:rsid w:val="00A2521A"/>
    <w:rsid w:val="00A2638E"/>
    <w:rsid w:val="00A273C5"/>
    <w:rsid w:val="00A27ACE"/>
    <w:rsid w:val="00A27C5E"/>
    <w:rsid w:val="00A30690"/>
    <w:rsid w:val="00A31461"/>
    <w:rsid w:val="00A35E3B"/>
    <w:rsid w:val="00A40D20"/>
    <w:rsid w:val="00A45D35"/>
    <w:rsid w:val="00A45E3F"/>
    <w:rsid w:val="00A47AF0"/>
    <w:rsid w:val="00A52053"/>
    <w:rsid w:val="00A525BC"/>
    <w:rsid w:val="00A54689"/>
    <w:rsid w:val="00A557A5"/>
    <w:rsid w:val="00A564BC"/>
    <w:rsid w:val="00A568B2"/>
    <w:rsid w:val="00A57E13"/>
    <w:rsid w:val="00A6088B"/>
    <w:rsid w:val="00A61EA3"/>
    <w:rsid w:val="00A631A8"/>
    <w:rsid w:val="00A63C66"/>
    <w:rsid w:val="00A64999"/>
    <w:rsid w:val="00A660F0"/>
    <w:rsid w:val="00A66AC7"/>
    <w:rsid w:val="00A703E3"/>
    <w:rsid w:val="00A72D39"/>
    <w:rsid w:val="00A75E8D"/>
    <w:rsid w:val="00A76AB3"/>
    <w:rsid w:val="00A80147"/>
    <w:rsid w:val="00A820DE"/>
    <w:rsid w:val="00A82591"/>
    <w:rsid w:val="00A85862"/>
    <w:rsid w:val="00A8753E"/>
    <w:rsid w:val="00A87BB2"/>
    <w:rsid w:val="00A9005C"/>
    <w:rsid w:val="00A931DA"/>
    <w:rsid w:val="00A9431A"/>
    <w:rsid w:val="00A97A14"/>
    <w:rsid w:val="00AA0746"/>
    <w:rsid w:val="00AA2C9C"/>
    <w:rsid w:val="00AA35D9"/>
    <w:rsid w:val="00AA40EE"/>
    <w:rsid w:val="00AA6684"/>
    <w:rsid w:val="00AB1449"/>
    <w:rsid w:val="00AB1C91"/>
    <w:rsid w:val="00AB4DE6"/>
    <w:rsid w:val="00AB6452"/>
    <w:rsid w:val="00AB7892"/>
    <w:rsid w:val="00AC06E5"/>
    <w:rsid w:val="00AC306B"/>
    <w:rsid w:val="00AC442D"/>
    <w:rsid w:val="00AD01A1"/>
    <w:rsid w:val="00AD0ED2"/>
    <w:rsid w:val="00AD5925"/>
    <w:rsid w:val="00AD6657"/>
    <w:rsid w:val="00AD77AC"/>
    <w:rsid w:val="00AE2795"/>
    <w:rsid w:val="00AE3639"/>
    <w:rsid w:val="00AE488C"/>
    <w:rsid w:val="00AE667D"/>
    <w:rsid w:val="00AE7674"/>
    <w:rsid w:val="00AF0303"/>
    <w:rsid w:val="00AF4653"/>
    <w:rsid w:val="00B00183"/>
    <w:rsid w:val="00B00C71"/>
    <w:rsid w:val="00B0278A"/>
    <w:rsid w:val="00B05F27"/>
    <w:rsid w:val="00B07531"/>
    <w:rsid w:val="00B11637"/>
    <w:rsid w:val="00B12CA5"/>
    <w:rsid w:val="00B139ED"/>
    <w:rsid w:val="00B14412"/>
    <w:rsid w:val="00B169AB"/>
    <w:rsid w:val="00B16B2E"/>
    <w:rsid w:val="00B17876"/>
    <w:rsid w:val="00B2244E"/>
    <w:rsid w:val="00B313DC"/>
    <w:rsid w:val="00B31493"/>
    <w:rsid w:val="00B3282D"/>
    <w:rsid w:val="00B35CE1"/>
    <w:rsid w:val="00B40163"/>
    <w:rsid w:val="00B419D4"/>
    <w:rsid w:val="00B42792"/>
    <w:rsid w:val="00B4281D"/>
    <w:rsid w:val="00B4409C"/>
    <w:rsid w:val="00B45110"/>
    <w:rsid w:val="00B45BE4"/>
    <w:rsid w:val="00B5268B"/>
    <w:rsid w:val="00B56613"/>
    <w:rsid w:val="00B6061B"/>
    <w:rsid w:val="00B60881"/>
    <w:rsid w:val="00B62FEB"/>
    <w:rsid w:val="00B65FC4"/>
    <w:rsid w:val="00B66D4B"/>
    <w:rsid w:val="00B702BE"/>
    <w:rsid w:val="00B7322B"/>
    <w:rsid w:val="00B7482E"/>
    <w:rsid w:val="00B74963"/>
    <w:rsid w:val="00B7523F"/>
    <w:rsid w:val="00B7573C"/>
    <w:rsid w:val="00B800BE"/>
    <w:rsid w:val="00B80298"/>
    <w:rsid w:val="00B858B6"/>
    <w:rsid w:val="00B90364"/>
    <w:rsid w:val="00B91268"/>
    <w:rsid w:val="00B91325"/>
    <w:rsid w:val="00B919B0"/>
    <w:rsid w:val="00B9322E"/>
    <w:rsid w:val="00B93D0E"/>
    <w:rsid w:val="00B94FAE"/>
    <w:rsid w:val="00B96E4B"/>
    <w:rsid w:val="00B97267"/>
    <w:rsid w:val="00B97D48"/>
    <w:rsid w:val="00BA08F8"/>
    <w:rsid w:val="00BA40BE"/>
    <w:rsid w:val="00BB08B0"/>
    <w:rsid w:val="00BB2659"/>
    <w:rsid w:val="00BB3675"/>
    <w:rsid w:val="00BB431E"/>
    <w:rsid w:val="00BB46DC"/>
    <w:rsid w:val="00BB63AE"/>
    <w:rsid w:val="00BB6701"/>
    <w:rsid w:val="00BB751A"/>
    <w:rsid w:val="00BC044A"/>
    <w:rsid w:val="00BC4130"/>
    <w:rsid w:val="00BC5DE4"/>
    <w:rsid w:val="00BC6AD7"/>
    <w:rsid w:val="00BD1FB1"/>
    <w:rsid w:val="00BD2C09"/>
    <w:rsid w:val="00BD2D28"/>
    <w:rsid w:val="00BD5F0E"/>
    <w:rsid w:val="00BD74AA"/>
    <w:rsid w:val="00BE0307"/>
    <w:rsid w:val="00BE2852"/>
    <w:rsid w:val="00BE69FD"/>
    <w:rsid w:val="00BF0FF7"/>
    <w:rsid w:val="00BF20C2"/>
    <w:rsid w:val="00BF27A8"/>
    <w:rsid w:val="00BF418E"/>
    <w:rsid w:val="00BF479E"/>
    <w:rsid w:val="00BF5A39"/>
    <w:rsid w:val="00C0236D"/>
    <w:rsid w:val="00C02DB5"/>
    <w:rsid w:val="00C03FA9"/>
    <w:rsid w:val="00C0526D"/>
    <w:rsid w:val="00C069A6"/>
    <w:rsid w:val="00C1036A"/>
    <w:rsid w:val="00C110D8"/>
    <w:rsid w:val="00C21A22"/>
    <w:rsid w:val="00C2378F"/>
    <w:rsid w:val="00C237DC"/>
    <w:rsid w:val="00C27942"/>
    <w:rsid w:val="00C30A2B"/>
    <w:rsid w:val="00C32AEB"/>
    <w:rsid w:val="00C33279"/>
    <w:rsid w:val="00C360FC"/>
    <w:rsid w:val="00C36FD2"/>
    <w:rsid w:val="00C37F71"/>
    <w:rsid w:val="00C437AF"/>
    <w:rsid w:val="00C4671A"/>
    <w:rsid w:val="00C46D7D"/>
    <w:rsid w:val="00C47032"/>
    <w:rsid w:val="00C4738C"/>
    <w:rsid w:val="00C479FB"/>
    <w:rsid w:val="00C50B80"/>
    <w:rsid w:val="00C53371"/>
    <w:rsid w:val="00C57662"/>
    <w:rsid w:val="00C60057"/>
    <w:rsid w:val="00C60DF8"/>
    <w:rsid w:val="00C63B86"/>
    <w:rsid w:val="00C64701"/>
    <w:rsid w:val="00C675D3"/>
    <w:rsid w:val="00C70BA1"/>
    <w:rsid w:val="00C73AF6"/>
    <w:rsid w:val="00C74077"/>
    <w:rsid w:val="00C74606"/>
    <w:rsid w:val="00C7565C"/>
    <w:rsid w:val="00C77D1D"/>
    <w:rsid w:val="00C809D6"/>
    <w:rsid w:val="00C84917"/>
    <w:rsid w:val="00C8705E"/>
    <w:rsid w:val="00C87E75"/>
    <w:rsid w:val="00C902B4"/>
    <w:rsid w:val="00C92678"/>
    <w:rsid w:val="00C93CC2"/>
    <w:rsid w:val="00C96FF9"/>
    <w:rsid w:val="00C97420"/>
    <w:rsid w:val="00C97920"/>
    <w:rsid w:val="00CA4B85"/>
    <w:rsid w:val="00CA59A0"/>
    <w:rsid w:val="00CA7B40"/>
    <w:rsid w:val="00CB0347"/>
    <w:rsid w:val="00CB09F6"/>
    <w:rsid w:val="00CB3468"/>
    <w:rsid w:val="00CB45C2"/>
    <w:rsid w:val="00CB68B2"/>
    <w:rsid w:val="00CC08D3"/>
    <w:rsid w:val="00CC174A"/>
    <w:rsid w:val="00CC21FD"/>
    <w:rsid w:val="00CC36DB"/>
    <w:rsid w:val="00CC3B1B"/>
    <w:rsid w:val="00CC3BF3"/>
    <w:rsid w:val="00CC48B5"/>
    <w:rsid w:val="00CC4FB5"/>
    <w:rsid w:val="00CC5ECB"/>
    <w:rsid w:val="00CD0D44"/>
    <w:rsid w:val="00CD3F57"/>
    <w:rsid w:val="00CD4122"/>
    <w:rsid w:val="00CD49A9"/>
    <w:rsid w:val="00CD536D"/>
    <w:rsid w:val="00CE0D5F"/>
    <w:rsid w:val="00CE28DE"/>
    <w:rsid w:val="00CE340B"/>
    <w:rsid w:val="00CF228E"/>
    <w:rsid w:val="00CF2803"/>
    <w:rsid w:val="00CF2F0E"/>
    <w:rsid w:val="00CF30B1"/>
    <w:rsid w:val="00CF3F64"/>
    <w:rsid w:val="00CF4E89"/>
    <w:rsid w:val="00CF5F97"/>
    <w:rsid w:val="00CF6E7C"/>
    <w:rsid w:val="00CF7088"/>
    <w:rsid w:val="00D01F48"/>
    <w:rsid w:val="00D06D59"/>
    <w:rsid w:val="00D07637"/>
    <w:rsid w:val="00D102A6"/>
    <w:rsid w:val="00D10B02"/>
    <w:rsid w:val="00D10D5D"/>
    <w:rsid w:val="00D12B49"/>
    <w:rsid w:val="00D12F4D"/>
    <w:rsid w:val="00D14402"/>
    <w:rsid w:val="00D16414"/>
    <w:rsid w:val="00D17726"/>
    <w:rsid w:val="00D17892"/>
    <w:rsid w:val="00D24A93"/>
    <w:rsid w:val="00D25568"/>
    <w:rsid w:val="00D27569"/>
    <w:rsid w:val="00D3266A"/>
    <w:rsid w:val="00D335EE"/>
    <w:rsid w:val="00D37AE9"/>
    <w:rsid w:val="00D41413"/>
    <w:rsid w:val="00D45E6C"/>
    <w:rsid w:val="00D47801"/>
    <w:rsid w:val="00D50B69"/>
    <w:rsid w:val="00D50F31"/>
    <w:rsid w:val="00D511AF"/>
    <w:rsid w:val="00D52238"/>
    <w:rsid w:val="00D5487F"/>
    <w:rsid w:val="00D56DDC"/>
    <w:rsid w:val="00D573CC"/>
    <w:rsid w:val="00D57521"/>
    <w:rsid w:val="00D61956"/>
    <w:rsid w:val="00D6301A"/>
    <w:rsid w:val="00D64821"/>
    <w:rsid w:val="00D65833"/>
    <w:rsid w:val="00D665B5"/>
    <w:rsid w:val="00D66CD8"/>
    <w:rsid w:val="00D713B9"/>
    <w:rsid w:val="00D722DB"/>
    <w:rsid w:val="00D73352"/>
    <w:rsid w:val="00D75FED"/>
    <w:rsid w:val="00D760F8"/>
    <w:rsid w:val="00D777CA"/>
    <w:rsid w:val="00D81440"/>
    <w:rsid w:val="00D833E8"/>
    <w:rsid w:val="00D86BD2"/>
    <w:rsid w:val="00D96BE4"/>
    <w:rsid w:val="00DA0F5A"/>
    <w:rsid w:val="00DA0FAF"/>
    <w:rsid w:val="00DA17A4"/>
    <w:rsid w:val="00DA2B60"/>
    <w:rsid w:val="00DA4340"/>
    <w:rsid w:val="00DA4C42"/>
    <w:rsid w:val="00DA523F"/>
    <w:rsid w:val="00DA59CF"/>
    <w:rsid w:val="00DA7499"/>
    <w:rsid w:val="00DA77E6"/>
    <w:rsid w:val="00DB45BC"/>
    <w:rsid w:val="00DB4686"/>
    <w:rsid w:val="00DB6697"/>
    <w:rsid w:val="00DC0818"/>
    <w:rsid w:val="00DC0958"/>
    <w:rsid w:val="00DC0B45"/>
    <w:rsid w:val="00DC0DF9"/>
    <w:rsid w:val="00DC2C3C"/>
    <w:rsid w:val="00DC3BF8"/>
    <w:rsid w:val="00DC4041"/>
    <w:rsid w:val="00DC6B14"/>
    <w:rsid w:val="00DD18E6"/>
    <w:rsid w:val="00DD22BF"/>
    <w:rsid w:val="00DD333C"/>
    <w:rsid w:val="00DD535C"/>
    <w:rsid w:val="00DE0C41"/>
    <w:rsid w:val="00DE3AA7"/>
    <w:rsid w:val="00DE4731"/>
    <w:rsid w:val="00DE508A"/>
    <w:rsid w:val="00DE582E"/>
    <w:rsid w:val="00DE585B"/>
    <w:rsid w:val="00DF00CA"/>
    <w:rsid w:val="00DF1B7E"/>
    <w:rsid w:val="00DF200E"/>
    <w:rsid w:val="00DF2ADF"/>
    <w:rsid w:val="00DF5487"/>
    <w:rsid w:val="00DF797A"/>
    <w:rsid w:val="00E05CFB"/>
    <w:rsid w:val="00E11195"/>
    <w:rsid w:val="00E1209E"/>
    <w:rsid w:val="00E14369"/>
    <w:rsid w:val="00E174AD"/>
    <w:rsid w:val="00E207B2"/>
    <w:rsid w:val="00E212A4"/>
    <w:rsid w:val="00E2198A"/>
    <w:rsid w:val="00E24140"/>
    <w:rsid w:val="00E274B1"/>
    <w:rsid w:val="00E33193"/>
    <w:rsid w:val="00E34C5F"/>
    <w:rsid w:val="00E35BA4"/>
    <w:rsid w:val="00E36FE5"/>
    <w:rsid w:val="00E37EEA"/>
    <w:rsid w:val="00E42929"/>
    <w:rsid w:val="00E44A1E"/>
    <w:rsid w:val="00E44F1E"/>
    <w:rsid w:val="00E46AE7"/>
    <w:rsid w:val="00E53A4A"/>
    <w:rsid w:val="00E53DD6"/>
    <w:rsid w:val="00E54961"/>
    <w:rsid w:val="00E56121"/>
    <w:rsid w:val="00E574DF"/>
    <w:rsid w:val="00E607A5"/>
    <w:rsid w:val="00E62616"/>
    <w:rsid w:val="00E63337"/>
    <w:rsid w:val="00E64F97"/>
    <w:rsid w:val="00E66A05"/>
    <w:rsid w:val="00E67DE0"/>
    <w:rsid w:val="00E70C3F"/>
    <w:rsid w:val="00E70F6B"/>
    <w:rsid w:val="00E7239D"/>
    <w:rsid w:val="00E7394F"/>
    <w:rsid w:val="00E739FD"/>
    <w:rsid w:val="00E742C4"/>
    <w:rsid w:val="00E758ED"/>
    <w:rsid w:val="00E76262"/>
    <w:rsid w:val="00E8458D"/>
    <w:rsid w:val="00E84711"/>
    <w:rsid w:val="00E84F77"/>
    <w:rsid w:val="00E873B6"/>
    <w:rsid w:val="00E904F0"/>
    <w:rsid w:val="00E93137"/>
    <w:rsid w:val="00E933BC"/>
    <w:rsid w:val="00EA1568"/>
    <w:rsid w:val="00EA24D2"/>
    <w:rsid w:val="00EA30FD"/>
    <w:rsid w:val="00EA4584"/>
    <w:rsid w:val="00EA4E6E"/>
    <w:rsid w:val="00EA7C3F"/>
    <w:rsid w:val="00EB04B9"/>
    <w:rsid w:val="00EB122E"/>
    <w:rsid w:val="00EB2F64"/>
    <w:rsid w:val="00EB6F41"/>
    <w:rsid w:val="00EB73F0"/>
    <w:rsid w:val="00EC045A"/>
    <w:rsid w:val="00EC2A72"/>
    <w:rsid w:val="00EC2A8B"/>
    <w:rsid w:val="00EC3B21"/>
    <w:rsid w:val="00EC734A"/>
    <w:rsid w:val="00EC77A4"/>
    <w:rsid w:val="00EC7AE2"/>
    <w:rsid w:val="00ED2AD6"/>
    <w:rsid w:val="00ED416F"/>
    <w:rsid w:val="00ED5195"/>
    <w:rsid w:val="00ED5E46"/>
    <w:rsid w:val="00ED7B71"/>
    <w:rsid w:val="00ED7CCA"/>
    <w:rsid w:val="00EE32D9"/>
    <w:rsid w:val="00EE3421"/>
    <w:rsid w:val="00EE3826"/>
    <w:rsid w:val="00EE3DD5"/>
    <w:rsid w:val="00EE4688"/>
    <w:rsid w:val="00EF1FCD"/>
    <w:rsid w:val="00EF2D7C"/>
    <w:rsid w:val="00EF5BDA"/>
    <w:rsid w:val="00EF63A2"/>
    <w:rsid w:val="00F022AD"/>
    <w:rsid w:val="00F02B07"/>
    <w:rsid w:val="00F02E9B"/>
    <w:rsid w:val="00F047DF"/>
    <w:rsid w:val="00F0564C"/>
    <w:rsid w:val="00F07CEB"/>
    <w:rsid w:val="00F1261E"/>
    <w:rsid w:val="00F12B49"/>
    <w:rsid w:val="00F141B2"/>
    <w:rsid w:val="00F14214"/>
    <w:rsid w:val="00F14DD0"/>
    <w:rsid w:val="00F15B1F"/>
    <w:rsid w:val="00F1698E"/>
    <w:rsid w:val="00F16BB6"/>
    <w:rsid w:val="00F16EDF"/>
    <w:rsid w:val="00F20024"/>
    <w:rsid w:val="00F20BE1"/>
    <w:rsid w:val="00F222CF"/>
    <w:rsid w:val="00F2241C"/>
    <w:rsid w:val="00F22A23"/>
    <w:rsid w:val="00F23E79"/>
    <w:rsid w:val="00F24C04"/>
    <w:rsid w:val="00F250C4"/>
    <w:rsid w:val="00F254D1"/>
    <w:rsid w:val="00F27BCA"/>
    <w:rsid w:val="00F3335F"/>
    <w:rsid w:val="00F33A69"/>
    <w:rsid w:val="00F3480A"/>
    <w:rsid w:val="00F3625F"/>
    <w:rsid w:val="00F36B43"/>
    <w:rsid w:val="00F37F3E"/>
    <w:rsid w:val="00F40951"/>
    <w:rsid w:val="00F40AA5"/>
    <w:rsid w:val="00F47698"/>
    <w:rsid w:val="00F5012A"/>
    <w:rsid w:val="00F5321E"/>
    <w:rsid w:val="00F53EDA"/>
    <w:rsid w:val="00F54189"/>
    <w:rsid w:val="00F5494C"/>
    <w:rsid w:val="00F61025"/>
    <w:rsid w:val="00F617DF"/>
    <w:rsid w:val="00F64781"/>
    <w:rsid w:val="00F677B0"/>
    <w:rsid w:val="00F70E96"/>
    <w:rsid w:val="00F713ED"/>
    <w:rsid w:val="00F76BB3"/>
    <w:rsid w:val="00F76BE0"/>
    <w:rsid w:val="00F818AC"/>
    <w:rsid w:val="00F8662F"/>
    <w:rsid w:val="00F87A41"/>
    <w:rsid w:val="00F90066"/>
    <w:rsid w:val="00F92835"/>
    <w:rsid w:val="00F93053"/>
    <w:rsid w:val="00F95DA0"/>
    <w:rsid w:val="00F95DEC"/>
    <w:rsid w:val="00F979D5"/>
    <w:rsid w:val="00FA0B56"/>
    <w:rsid w:val="00FA2189"/>
    <w:rsid w:val="00FA2CAA"/>
    <w:rsid w:val="00FA49D8"/>
    <w:rsid w:val="00FA5B6B"/>
    <w:rsid w:val="00FA5EC1"/>
    <w:rsid w:val="00FA7900"/>
    <w:rsid w:val="00FB0008"/>
    <w:rsid w:val="00FB21BD"/>
    <w:rsid w:val="00FB3168"/>
    <w:rsid w:val="00FB3443"/>
    <w:rsid w:val="00FB41BE"/>
    <w:rsid w:val="00FB757C"/>
    <w:rsid w:val="00FC00D7"/>
    <w:rsid w:val="00FC0335"/>
    <w:rsid w:val="00FC0395"/>
    <w:rsid w:val="00FC3D40"/>
    <w:rsid w:val="00FC4959"/>
    <w:rsid w:val="00FC5E99"/>
    <w:rsid w:val="00FD70BF"/>
    <w:rsid w:val="00FE4FD2"/>
    <w:rsid w:val="00FE618F"/>
    <w:rsid w:val="00FE6D25"/>
    <w:rsid w:val="00FE6DA3"/>
    <w:rsid w:val="00FE747F"/>
    <w:rsid w:val="00FF08DD"/>
    <w:rsid w:val="00FF1142"/>
    <w:rsid w:val="00FF23F9"/>
    <w:rsid w:val="00FF42A4"/>
    <w:rsid w:val="00FF573E"/>
    <w:rsid w:val="00FF6C34"/>
    <w:rsid w:val="00FF7388"/>
    <w:rsid w:val="00FF7DD3"/>
    <w:rsid w:val="270D4E8D"/>
    <w:rsid w:val="361D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0353"/>
    <o:shapelayout v:ext="edit">
      <o:idmap v:ext="edit" data="1"/>
    </o:shapelayout>
  </w:shapeDefaults>
  <w:decimalSymbol w:val="."/>
  <w:listSeparator w:val=","/>
  <w14:docId w14:val="6BFFEE81"/>
  <w15:docId w15:val="{9481E482-B48D-44B0-A3FB-5C1DFD42F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B7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35D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5D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AA35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7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7AC"/>
  </w:style>
  <w:style w:type="paragraph" w:styleId="Footer">
    <w:name w:val="footer"/>
    <w:basedOn w:val="Normal"/>
    <w:link w:val="FooterChar"/>
    <w:uiPriority w:val="99"/>
    <w:unhideWhenUsed/>
    <w:rsid w:val="00AD7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7AC"/>
  </w:style>
  <w:style w:type="paragraph" w:styleId="BalloonText">
    <w:name w:val="Balloon Text"/>
    <w:basedOn w:val="Normal"/>
    <w:link w:val="BalloonTextChar"/>
    <w:uiPriority w:val="99"/>
    <w:semiHidden/>
    <w:unhideWhenUsed/>
    <w:rsid w:val="00AD77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7AC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1163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1163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FooterEven">
    <w:name w:val="Footer Even"/>
    <w:basedOn w:val="Normal"/>
    <w:qFormat/>
    <w:rsid w:val="00E54961"/>
    <w:pPr>
      <w:pBdr>
        <w:top w:val="single" w:sz="4" w:space="1" w:color="4F81BD" w:themeColor="accent1"/>
      </w:pBdr>
      <w:spacing w:after="180" w:line="264" w:lineRule="auto"/>
    </w:pPr>
    <w:rPr>
      <w:rFonts w:asciiTheme="minorHAnsi" w:eastAsiaTheme="minorHAnsi" w:hAnsiTheme="minorHAnsi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F617DF"/>
    <w:pPr>
      <w:widowControl w:val="0"/>
      <w:spacing w:after="0" w:line="240" w:lineRule="auto"/>
      <w:ind w:left="188"/>
    </w:pPr>
    <w:rPr>
      <w:rFonts w:ascii="Times New Roman" w:eastAsia="Times New Roman" w:hAnsi="Times New Roman" w:cstheme="minorBidi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F617DF"/>
    <w:rPr>
      <w:rFonts w:ascii="Times New Roman" w:eastAsia="Times New Roman" w:hAnsi="Times New Roman" w:cstheme="minorBidi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5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9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9C24BD-4F4D-4113-A634-7C772259B48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9</Words>
  <Characters>1367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n</dc:creator>
  <cp:lastModifiedBy>Ellen Young</cp:lastModifiedBy>
  <cp:revision>2</cp:revision>
  <cp:lastPrinted>2022-02-08T15:23:00Z</cp:lastPrinted>
  <dcterms:created xsi:type="dcterms:W3CDTF">2022-02-08T17:23:00Z</dcterms:created>
  <dcterms:modified xsi:type="dcterms:W3CDTF">2022-02-08T17:23:00Z</dcterms:modified>
</cp:coreProperties>
</file>